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A6346" w14:textId="35CEDF01" w:rsidR="00F03A85" w:rsidRDefault="00F03A85" w:rsidP="000E5CE3">
      <w:pPr>
        <w:jc w:val="both"/>
      </w:pPr>
    </w:p>
    <w:p w14:paraId="197F52C4" w14:textId="77777777" w:rsidR="00F03A85" w:rsidRDefault="00F03A85" w:rsidP="000E5CE3">
      <w:pPr>
        <w:jc w:val="both"/>
      </w:pPr>
    </w:p>
    <w:p w14:paraId="4496F6FB" w14:textId="54B9EE58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7BF991B6" w14:textId="77777777" w:rsidR="00AD42BB" w:rsidRDefault="00AD42BB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6E8DC37D" w14:textId="6D27EF1B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4F91771D" w14:textId="48187CEA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1A93722C" w14:textId="653E2395" w:rsidR="00F03A85" w:rsidRPr="00BD27C7" w:rsidRDefault="004D2952" w:rsidP="000E5CE3">
      <w:pPr>
        <w:jc w:val="both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drawing>
          <wp:inline distT="0" distB="0" distL="0" distR="0" wp14:anchorId="22CEBFEC" wp14:editId="4115A27E">
            <wp:extent cx="2616200" cy="4391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645" cy="44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FC641" w14:textId="3EA9BC74" w:rsidR="00F03A85" w:rsidRDefault="00222B7A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pIWIK PRO SHAREPOINT</w:t>
      </w:r>
      <w:r w:rsidR="001537CC">
        <w:rPr>
          <w:caps/>
          <w:sz w:val="36"/>
          <w:szCs w:val="36"/>
        </w:rPr>
        <w:t xml:space="preserve"> analytics</w:t>
      </w:r>
      <w:r>
        <w:rPr>
          <w:caps/>
          <w:sz w:val="36"/>
          <w:szCs w:val="36"/>
        </w:rPr>
        <w:t xml:space="preserve"> – </w:t>
      </w:r>
      <w:r w:rsidR="001B6450">
        <w:rPr>
          <w:caps/>
          <w:sz w:val="36"/>
          <w:szCs w:val="36"/>
        </w:rPr>
        <w:t xml:space="preserve">page tracking </w:t>
      </w:r>
      <w:r w:rsidR="00373640">
        <w:rPr>
          <w:caps/>
          <w:sz w:val="36"/>
          <w:szCs w:val="36"/>
        </w:rPr>
        <w:t>SETUP</w:t>
      </w:r>
    </w:p>
    <w:p w14:paraId="36DC20FE" w14:textId="52165F06" w:rsidR="00276B50" w:rsidRDefault="00276B50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Version 3.0.</w:t>
      </w:r>
      <w:r w:rsidR="00D44DBE">
        <w:rPr>
          <w:caps/>
          <w:sz w:val="36"/>
          <w:szCs w:val="36"/>
        </w:rPr>
        <w:t>1</w:t>
      </w:r>
    </w:p>
    <w:p w14:paraId="72BD327D" w14:textId="77777777" w:rsidR="001B6450" w:rsidRDefault="001B6450" w:rsidP="001B6450">
      <w:pPr>
        <w:ind w:left="170" w:firstLine="0"/>
        <w:jc w:val="both"/>
        <w:rPr>
          <w:sz w:val="36"/>
          <w:szCs w:val="36"/>
        </w:rPr>
      </w:pPr>
    </w:p>
    <w:p w14:paraId="01B56B75" w14:textId="77777777" w:rsidR="00F03A85" w:rsidRDefault="00F03A85" w:rsidP="000E5CE3">
      <w:pPr>
        <w:jc w:val="both"/>
        <w:rPr>
          <w:sz w:val="36"/>
          <w:szCs w:val="36"/>
        </w:rPr>
      </w:pPr>
    </w:p>
    <w:p w14:paraId="27E811B1" w14:textId="77777777" w:rsidR="00F03A85" w:rsidRDefault="00F03A85" w:rsidP="000E5CE3">
      <w:pPr>
        <w:jc w:val="both"/>
        <w:rPr>
          <w:sz w:val="36"/>
          <w:szCs w:val="36"/>
        </w:rPr>
      </w:pPr>
    </w:p>
    <w:p w14:paraId="0CFB70E6" w14:textId="77777777" w:rsidR="00F03A85" w:rsidRDefault="00F03A85" w:rsidP="000E5CE3">
      <w:pPr>
        <w:jc w:val="both"/>
        <w:rPr>
          <w:sz w:val="36"/>
          <w:szCs w:val="36"/>
        </w:rPr>
      </w:pPr>
    </w:p>
    <w:p w14:paraId="2526D783" w14:textId="77777777" w:rsidR="00F03A85" w:rsidRDefault="00F03A85" w:rsidP="000E5CE3">
      <w:pPr>
        <w:jc w:val="both"/>
        <w:rPr>
          <w:sz w:val="36"/>
          <w:szCs w:val="36"/>
        </w:rPr>
      </w:pPr>
    </w:p>
    <w:p w14:paraId="5E2679A8" w14:textId="77777777" w:rsidR="00F03A85" w:rsidRDefault="00F03A85" w:rsidP="000E5CE3">
      <w:pPr>
        <w:jc w:val="both"/>
        <w:rPr>
          <w:sz w:val="36"/>
          <w:szCs w:val="36"/>
        </w:rPr>
      </w:pPr>
    </w:p>
    <w:p w14:paraId="0515FD4C" w14:textId="77777777" w:rsidR="00F03A85" w:rsidRDefault="00F03A85" w:rsidP="000E5CE3">
      <w:pPr>
        <w:jc w:val="both"/>
        <w:rPr>
          <w:sz w:val="36"/>
          <w:szCs w:val="36"/>
        </w:rPr>
      </w:pPr>
    </w:p>
    <w:p w14:paraId="37A3093A" w14:textId="77777777" w:rsidR="00F03A85" w:rsidRDefault="00F03A85" w:rsidP="000E5CE3">
      <w:pPr>
        <w:jc w:val="both"/>
        <w:rPr>
          <w:sz w:val="36"/>
          <w:szCs w:val="36"/>
        </w:rPr>
      </w:pPr>
    </w:p>
    <w:p w14:paraId="2587A342" w14:textId="77777777" w:rsidR="00F03A85" w:rsidRDefault="00F03A85" w:rsidP="000E5CE3">
      <w:pPr>
        <w:ind w:firstLine="0"/>
        <w:jc w:val="both"/>
      </w:pPr>
    </w:p>
    <w:sdt>
      <w:sdtPr>
        <w:rPr>
          <w:sz w:val="22"/>
          <w:szCs w:val="22"/>
          <w:lang w:val="en-US"/>
        </w:rPr>
        <w:id w:val="-851870301"/>
        <w:docPartObj>
          <w:docPartGallery w:val="Cover Pages"/>
          <w:docPartUnique/>
        </w:docPartObj>
      </w:sdtPr>
      <w:sdtEndPr/>
      <w:sdtContent>
        <w:p w14:paraId="314660BD" w14:textId="2DB5EE5D" w:rsidR="00162D22" w:rsidRDefault="00162D22" w:rsidP="000E5CE3">
          <w:pPr>
            <w:ind w:firstLine="0"/>
            <w:jc w:val="both"/>
          </w:pPr>
        </w:p>
        <w:p w14:paraId="7F952932" w14:textId="185A6924" w:rsidR="00541440" w:rsidRDefault="00541440" w:rsidP="000E5CE3">
          <w:pPr>
            <w:ind w:firstLine="0"/>
            <w:jc w:val="both"/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4"/>
              <w:szCs w:val="24"/>
              <w:lang w:val="en-GB"/>
            </w:rPr>
            <w:id w:val="-967888563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DB32846" w14:textId="43C379BA" w:rsidR="00541440" w:rsidRPr="00222B7A" w:rsidRDefault="00541440" w:rsidP="000E5CE3">
              <w:pPr>
                <w:pStyle w:val="TOCHeading"/>
                <w:jc w:val="both"/>
              </w:pPr>
              <w:r w:rsidRPr="00222B7A">
                <w:t>Contents</w:t>
              </w:r>
            </w:p>
            <w:p w14:paraId="6404A5D4" w14:textId="0DDFCC20" w:rsidR="0028677E" w:rsidRDefault="00541440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r w:rsidRPr="0010514E">
                <w:rPr>
                  <w:highlight w:val="yellow"/>
                </w:rPr>
                <w:fldChar w:fldCharType="begin"/>
              </w:r>
              <w:r w:rsidRPr="0010514E">
                <w:rPr>
                  <w:highlight w:val="yellow"/>
                </w:rPr>
                <w:instrText xml:space="preserve"> TOC \o "1-3" \h \z \u </w:instrText>
              </w:r>
              <w:r w:rsidRPr="0010514E">
                <w:rPr>
                  <w:highlight w:val="yellow"/>
                </w:rPr>
                <w:fldChar w:fldCharType="separate"/>
              </w:r>
              <w:hyperlink w:anchor="_Toc51069665" w:history="1">
                <w:r w:rsidR="0028677E" w:rsidRPr="00866528">
                  <w:rPr>
                    <w:rStyle w:val="Hyperlink"/>
                    <w:noProof/>
                  </w:rPr>
                  <w:t>1.</w:t>
                </w:r>
                <w:r w:rsidR="0028677E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28677E" w:rsidRPr="00866528">
                  <w:rPr>
                    <w:rStyle w:val="Hyperlink"/>
                    <w:noProof/>
                  </w:rPr>
                  <w:t>Introduction</w:t>
                </w:r>
                <w:r w:rsidR="0028677E">
                  <w:rPr>
                    <w:noProof/>
                    <w:webHidden/>
                  </w:rPr>
                  <w:tab/>
                </w:r>
                <w:r w:rsidR="0028677E">
                  <w:rPr>
                    <w:noProof/>
                    <w:webHidden/>
                  </w:rPr>
                  <w:fldChar w:fldCharType="begin"/>
                </w:r>
                <w:r w:rsidR="0028677E">
                  <w:rPr>
                    <w:noProof/>
                    <w:webHidden/>
                  </w:rPr>
                  <w:instrText xml:space="preserve"> PAGEREF _Toc51069665 \h </w:instrText>
                </w:r>
                <w:r w:rsidR="0028677E">
                  <w:rPr>
                    <w:noProof/>
                    <w:webHidden/>
                  </w:rPr>
                </w:r>
                <w:r w:rsidR="0028677E"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2</w:t>
                </w:r>
                <w:r w:rsidR="0028677E">
                  <w:rPr>
                    <w:noProof/>
                    <w:webHidden/>
                  </w:rPr>
                  <w:fldChar w:fldCharType="end"/>
                </w:r>
              </w:hyperlink>
            </w:p>
            <w:p w14:paraId="215AA8E2" w14:textId="5AA012DE" w:rsidR="0028677E" w:rsidRDefault="0028677E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66" w:history="1">
                <w:r w:rsidRPr="00866528">
                  <w:rPr>
                    <w:rStyle w:val="Hyperlink"/>
                    <w:noProof/>
                  </w:rPr>
                  <w:t>1.1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866528">
                  <w:rPr>
                    <w:rStyle w:val="Hyperlink"/>
                    <w:noProof/>
                  </w:rPr>
                  <w:t>Purpose of this docu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6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E0DAB09" w14:textId="19B66DC5" w:rsidR="0028677E" w:rsidRDefault="0028677E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hyperlink w:anchor="_Toc51069667" w:history="1">
                <w:r w:rsidRPr="00866528">
                  <w:rPr>
                    <w:rStyle w:val="Hyperlink"/>
                    <w:noProof/>
                  </w:rPr>
                  <w:t>2.</w:t>
                </w:r>
                <w:r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866528">
                  <w:rPr>
                    <w:rStyle w:val="Hyperlink"/>
                    <w:noProof/>
                  </w:rPr>
                  <w:t>Page track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6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D67564E" w14:textId="71786BAE" w:rsidR="0028677E" w:rsidRDefault="0028677E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68" w:history="1"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2.1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Enable page track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6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066C69A" w14:textId="1719305D" w:rsidR="0028677E" w:rsidRDefault="0028677E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69" w:history="1"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2.2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Disable page track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6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1DDDABC" w14:textId="7460552C" w:rsidR="0028677E" w:rsidRDefault="0028677E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70" w:history="1"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2.3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Site statu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7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71D4181" w14:textId="403D799B" w:rsidR="0028677E" w:rsidRDefault="0028677E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71" w:history="1"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2.4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Manage Piwik PRO tracking propert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7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866B838" w14:textId="6AA7F505" w:rsidR="0028677E" w:rsidRDefault="0028677E">
              <w:pPr>
                <w:pStyle w:val="TOC3"/>
                <w:tabs>
                  <w:tab w:val="left" w:pos="1440"/>
                  <w:tab w:val="right" w:leader="dot" w:pos="9054"/>
                </w:tabs>
                <w:rPr>
                  <w:rFonts w:eastAsiaTheme="minorEastAsia"/>
                  <w:i w:val="0"/>
                  <w:iCs w:val="0"/>
                  <w:noProof/>
                  <w:sz w:val="22"/>
                  <w:szCs w:val="22"/>
                  <w:lang w:val="en-US"/>
                </w:rPr>
              </w:pPr>
              <w:hyperlink w:anchor="_Toc51069672" w:history="1"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2.4.1.</w:t>
                </w:r>
                <w:r>
                  <w:rPr>
                    <w:rFonts w:eastAsiaTheme="minorEastAsia"/>
                    <w:i w:val="0"/>
                    <w:iC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Site Collection Settings tab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7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7B62BAF" w14:textId="7EE5B5AC" w:rsidR="0028677E" w:rsidRDefault="0028677E">
              <w:pPr>
                <w:pStyle w:val="TOC3"/>
                <w:tabs>
                  <w:tab w:val="left" w:pos="1440"/>
                  <w:tab w:val="right" w:leader="dot" w:pos="9054"/>
                </w:tabs>
                <w:rPr>
                  <w:rFonts w:eastAsiaTheme="minorEastAsia"/>
                  <w:i w:val="0"/>
                  <w:iCs w:val="0"/>
                  <w:noProof/>
                  <w:sz w:val="22"/>
                  <w:szCs w:val="22"/>
                  <w:lang w:val="en-US"/>
                </w:rPr>
              </w:pPr>
              <w:hyperlink w:anchor="_Toc51069673" w:history="1"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2.4.2.</w:t>
                </w:r>
                <w:r>
                  <w:rPr>
                    <w:rFonts w:eastAsiaTheme="minorEastAsia"/>
                    <w:i w:val="0"/>
                    <w:iC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Global Settings tab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7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2B6D5A2" w14:textId="7AF3FB68" w:rsidR="0028677E" w:rsidRDefault="0028677E">
              <w:pPr>
                <w:pStyle w:val="TOC3"/>
                <w:tabs>
                  <w:tab w:val="left" w:pos="1440"/>
                  <w:tab w:val="right" w:leader="dot" w:pos="9054"/>
                </w:tabs>
                <w:rPr>
                  <w:rFonts w:eastAsiaTheme="minorEastAsia"/>
                  <w:i w:val="0"/>
                  <w:iCs w:val="0"/>
                  <w:noProof/>
                  <w:sz w:val="22"/>
                  <w:szCs w:val="22"/>
                  <w:lang w:val="en-US"/>
                </w:rPr>
              </w:pPr>
              <w:hyperlink w:anchor="_Toc51069674" w:history="1"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2.4.3.</w:t>
                </w:r>
                <w:r>
                  <w:rPr>
                    <w:rFonts w:eastAsiaTheme="minorEastAsia"/>
                    <w:i w:val="0"/>
                    <w:iC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866528">
                  <w:rPr>
                    <w:rStyle w:val="Hyperlink"/>
                    <w:rFonts w:eastAsia="Times New Roman"/>
                    <w:noProof/>
                    <w:lang w:eastAsia="en-GB"/>
                  </w:rPr>
                  <w:t>Connection Settings tab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106967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 w:rsidR="00D810BD">
                  <w:rPr>
                    <w:noProof/>
                    <w:webHidden/>
                  </w:rPr>
                  <w:t>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D1CFD77" w14:textId="5B2E6178" w:rsidR="00541440" w:rsidRDefault="00541440" w:rsidP="000E5CE3">
              <w:pPr>
                <w:jc w:val="both"/>
              </w:pPr>
              <w:r w:rsidRPr="0010514E">
                <w:rPr>
                  <w:b/>
                  <w:bCs/>
                  <w:noProof/>
                  <w:highlight w:val="yellow"/>
                </w:rPr>
                <w:fldChar w:fldCharType="end"/>
              </w:r>
            </w:p>
          </w:sdtContent>
        </w:sd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128"/>
            <w:gridCol w:w="996"/>
            <w:gridCol w:w="1686"/>
            <w:gridCol w:w="5254"/>
          </w:tblGrid>
          <w:tr w:rsidR="00824ECF" w:rsidRPr="00824ECF" w14:paraId="6C3F0FCB" w14:textId="77777777" w:rsidTr="001D5CCE">
            <w:trPr>
              <w:trHeight w:val="288"/>
            </w:trPr>
            <w:tc>
              <w:tcPr>
                <w:tcW w:w="988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DA77AB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ate</w:t>
                </w:r>
              </w:p>
            </w:tc>
            <w:tc>
              <w:tcPr>
                <w:tcW w:w="997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2D83F6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Version</w:t>
                </w:r>
              </w:p>
            </w:tc>
            <w:tc>
              <w:tcPr>
                <w:tcW w:w="1696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1B2C279F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Author</w:t>
                </w:r>
              </w:p>
            </w:tc>
            <w:tc>
              <w:tcPr>
                <w:tcW w:w="5373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7F8BB88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escription</w:t>
                </w:r>
              </w:p>
            </w:tc>
          </w:tr>
          <w:tr w:rsidR="00824ECF" w:rsidRPr="001B2D1A" w14:paraId="5AF8638F" w14:textId="77777777" w:rsidTr="001D5CCE">
            <w:tc>
              <w:tcPr>
                <w:tcW w:w="988" w:type="dxa"/>
                <w:tcBorders>
                  <w:top w:val="single" w:sz="18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4A4DD236" w14:textId="25B61C57" w:rsidR="00824ECF" w:rsidRPr="00824ECF" w:rsidRDefault="0050510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07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</w:t>
                </w:r>
                <w:r>
                  <w:rPr>
                    <w:rFonts w:cstheme="minorHAnsi"/>
                    <w:sz w:val="20"/>
                    <w:szCs w:val="20"/>
                  </w:rPr>
                  <w:t>05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20</w:t>
                </w:r>
                <w:r>
                  <w:rPr>
                    <w:rFonts w:cstheme="minorHAnsi"/>
                    <w:sz w:val="20"/>
                    <w:szCs w:val="20"/>
                  </w:rPr>
                  <w:t>20</w:t>
                </w:r>
              </w:p>
            </w:tc>
            <w:tc>
              <w:tcPr>
                <w:tcW w:w="997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6863803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sz w:val="20"/>
                    <w:szCs w:val="20"/>
                  </w:rPr>
                  <w:t>1.0</w:t>
                </w:r>
              </w:p>
            </w:tc>
            <w:tc>
              <w:tcPr>
                <w:tcW w:w="1696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C7375AF" w14:textId="77777777" w:rsidR="00824ECF" w:rsidRPr="006F2A19" w:rsidRDefault="00083548" w:rsidP="00083548">
                <w:pPr>
                  <w:spacing w:before="0" w:after="0"/>
                  <w:ind w:firstLine="0"/>
                  <w:rPr>
                    <w:rFonts w:cstheme="minorHAnsi"/>
                    <w:sz w:val="20"/>
                    <w:szCs w:val="20"/>
                    <w:lang w:val="pl-PL"/>
                  </w:rPr>
                </w:pPr>
                <w:r w:rsidRPr="006F2A19">
                  <w:rPr>
                    <w:rFonts w:cstheme="minorHAnsi"/>
                    <w:sz w:val="20"/>
                    <w:szCs w:val="20"/>
                    <w:lang w:val="pl-PL"/>
                  </w:rPr>
                  <w:t>Ł. Kołodziejczak, N. Kozłowska</w:t>
                </w:r>
                <w:r w:rsidR="00505102" w:rsidRPr="006F2A19">
                  <w:rPr>
                    <w:rFonts w:cstheme="minorHAnsi"/>
                    <w:sz w:val="20"/>
                    <w:szCs w:val="20"/>
                    <w:lang w:val="pl-PL"/>
                  </w:rPr>
                  <w:t>,</w:t>
                </w:r>
              </w:p>
              <w:p w14:paraId="061F8F21" w14:textId="2920D55B" w:rsidR="00505102" w:rsidRPr="006F2A19" w:rsidRDefault="00505102" w:rsidP="00083548">
                <w:pPr>
                  <w:spacing w:before="0" w:after="0"/>
                  <w:ind w:firstLine="0"/>
                  <w:rPr>
                    <w:rFonts w:cstheme="minorHAnsi"/>
                    <w:sz w:val="20"/>
                    <w:szCs w:val="20"/>
                    <w:lang w:val="pl-PL"/>
                  </w:rPr>
                </w:pPr>
                <w:r w:rsidRPr="006F2A19">
                  <w:rPr>
                    <w:rFonts w:cstheme="minorHAnsi"/>
                    <w:sz w:val="20"/>
                    <w:szCs w:val="20"/>
                    <w:lang w:val="pl-PL"/>
                  </w:rPr>
                  <w:t>P. Hawrylak</w:t>
                </w:r>
              </w:p>
            </w:tc>
            <w:tc>
              <w:tcPr>
                <w:tcW w:w="5373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03C295C5" w14:textId="791D28B1" w:rsidR="00824ECF" w:rsidRPr="001B2D1A" w:rsidRDefault="00441CD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Document creation</w:t>
                </w:r>
              </w:p>
            </w:tc>
          </w:tr>
          <w:tr w:rsidR="00824ECF" w:rsidRPr="001B2D1A" w14:paraId="609C964E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0393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770E6A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14C5F9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69FB168A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61D6975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23F226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B178AC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32F6F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B38338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66083911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6375C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AB6A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1E30FE8E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58A250F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30A6380" w14:textId="77777777" w:rsidTr="001D5CCE">
            <w:trPr>
              <w:trHeight w:val="58"/>
            </w:trPr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482234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8F6B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C2B36FC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FFFFFF" w:themeColor="background1"/>
                </w:tcBorders>
              </w:tcPr>
              <w:p w14:paraId="50E9590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</w:tbl>
        <w:p w14:paraId="5F804BF0" w14:textId="52BA256A" w:rsidR="00541440" w:rsidRPr="00860177" w:rsidRDefault="00541440" w:rsidP="000E5CE3">
          <w:pPr>
            <w:ind w:firstLine="0"/>
            <w:jc w:val="both"/>
            <w:rPr>
              <w:rFonts w:asciiTheme="majorHAnsi" w:hAnsiTheme="majorHAnsi" w:cstheme="majorHAnsi"/>
              <w:sz w:val="32"/>
              <w:szCs w:val="32"/>
            </w:rPr>
          </w:pPr>
        </w:p>
        <w:p w14:paraId="70AC291C" w14:textId="2667C62D" w:rsidR="00860177" w:rsidRDefault="00860177" w:rsidP="000E5CE3">
          <w:pPr>
            <w:ind w:firstLine="0"/>
            <w:jc w:val="both"/>
          </w:pPr>
        </w:p>
        <w:p w14:paraId="762A85E2" w14:textId="585F31A0" w:rsidR="00F261D3" w:rsidRDefault="00F261D3" w:rsidP="000E5CE3">
          <w:pPr>
            <w:ind w:firstLine="0"/>
            <w:jc w:val="both"/>
          </w:pPr>
        </w:p>
        <w:p w14:paraId="56FFB126" w14:textId="2A3BD978" w:rsidR="00F261D3" w:rsidRDefault="00F261D3" w:rsidP="000E5CE3">
          <w:pPr>
            <w:ind w:firstLine="0"/>
            <w:jc w:val="both"/>
          </w:pPr>
        </w:p>
        <w:p w14:paraId="5512A231" w14:textId="46E50439" w:rsidR="00F261D3" w:rsidRDefault="00F261D3" w:rsidP="000E5CE3">
          <w:pPr>
            <w:ind w:firstLine="0"/>
            <w:jc w:val="both"/>
          </w:pPr>
        </w:p>
        <w:p w14:paraId="5ADFD10D" w14:textId="5763D176" w:rsidR="00F261D3" w:rsidRDefault="00F261D3" w:rsidP="000E5CE3">
          <w:pPr>
            <w:ind w:firstLine="0"/>
            <w:jc w:val="both"/>
          </w:pPr>
        </w:p>
        <w:p w14:paraId="2B6791BB" w14:textId="3F4E820F" w:rsidR="00F261D3" w:rsidRDefault="00F261D3" w:rsidP="000E5CE3">
          <w:pPr>
            <w:ind w:firstLine="0"/>
            <w:jc w:val="both"/>
          </w:pPr>
        </w:p>
        <w:p w14:paraId="41E04C18" w14:textId="54D41BF8" w:rsidR="00F261D3" w:rsidRDefault="00F261D3" w:rsidP="000E5CE3">
          <w:pPr>
            <w:ind w:firstLine="0"/>
            <w:jc w:val="both"/>
          </w:pPr>
        </w:p>
        <w:p w14:paraId="0661C5D6" w14:textId="55F72DAF" w:rsidR="003B5A74" w:rsidRDefault="003B5A74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3DEC708F" w14:textId="68725CDF" w:rsidR="00541440" w:rsidRPr="0031537F" w:rsidRDefault="000E5CE3" w:rsidP="000E5CE3">
          <w:pPr>
            <w:pStyle w:val="Heading1"/>
            <w:jc w:val="both"/>
          </w:pPr>
          <w:r>
            <w:t xml:space="preserve"> </w:t>
          </w:r>
          <w:bookmarkStart w:id="0" w:name="_Toc51069665"/>
          <w:r w:rsidR="00E740DD" w:rsidRPr="0031537F">
            <w:t>Introduction</w:t>
          </w:r>
          <w:bookmarkEnd w:id="0"/>
        </w:p>
        <w:p w14:paraId="3B848B0E" w14:textId="77777777" w:rsidR="00162D22" w:rsidRPr="0031537F" w:rsidRDefault="00162D22" w:rsidP="000E5CE3">
          <w:pPr>
            <w:ind w:left="170" w:firstLine="0"/>
            <w:jc w:val="both"/>
          </w:pPr>
        </w:p>
        <w:p w14:paraId="5307A59E" w14:textId="5FE01D78" w:rsidR="0015736F" w:rsidRPr="0031537F" w:rsidRDefault="00E740DD" w:rsidP="000E5CE3">
          <w:pPr>
            <w:pStyle w:val="Heading2"/>
            <w:jc w:val="both"/>
          </w:pPr>
          <w:bookmarkStart w:id="1" w:name="_Toc51069666"/>
          <w:r w:rsidRPr="0031537F">
            <w:lastRenderedPageBreak/>
            <w:t>Purpose of this document</w:t>
          </w:r>
          <w:bookmarkEnd w:id="1"/>
        </w:p>
        <w:p w14:paraId="11F9F1E8" w14:textId="4FA9496C" w:rsidR="00012600" w:rsidRDefault="00012600" w:rsidP="000E5CE3">
          <w:pPr>
            <w:ind w:firstLine="0"/>
            <w:jc w:val="both"/>
          </w:pPr>
          <w:r w:rsidRPr="00012600">
            <w:t xml:space="preserve">The document describes how to set up site tracking by </w:t>
          </w:r>
          <w:proofErr w:type="spellStart"/>
          <w:r w:rsidRPr="00012600">
            <w:t>Piwik</w:t>
          </w:r>
          <w:proofErr w:type="spellEnd"/>
          <w:r w:rsidRPr="00012600">
            <w:t xml:space="preserve"> PRO SharePoint Analytics. This manual is for Site Collection Administrators.</w:t>
          </w:r>
        </w:p>
        <w:p w14:paraId="2C7298CA" w14:textId="77777777" w:rsidR="00012600" w:rsidRPr="00B00108" w:rsidRDefault="00012600" w:rsidP="000E5CE3">
          <w:pPr>
            <w:ind w:firstLine="0"/>
            <w:jc w:val="both"/>
          </w:pPr>
        </w:p>
        <w:p w14:paraId="25D6C8F1" w14:textId="5283F0FF" w:rsidR="0079346D" w:rsidRDefault="000E5CE3" w:rsidP="003B5A74">
          <w:pPr>
            <w:pStyle w:val="Heading1"/>
            <w:jc w:val="both"/>
          </w:pPr>
          <w:r>
            <w:t xml:space="preserve"> </w:t>
          </w:r>
          <w:bookmarkStart w:id="2" w:name="_Quality/_measurement_criteria"/>
          <w:bookmarkStart w:id="3" w:name="_Toc51069667"/>
          <w:bookmarkEnd w:id="2"/>
          <w:r w:rsidR="00591267">
            <w:t>Page tracking</w:t>
          </w:r>
          <w:bookmarkEnd w:id="3"/>
          <w:r w:rsidR="00591267">
            <w:t xml:space="preserve"> </w:t>
          </w:r>
        </w:p>
        <w:p w14:paraId="20F08C76" w14:textId="77777777" w:rsidR="0037416D" w:rsidRPr="0037416D" w:rsidRDefault="0037416D" w:rsidP="0037416D"/>
        <w:p w14:paraId="1CFF689A" w14:textId="52690F6C" w:rsidR="00591267" w:rsidRDefault="00591267" w:rsidP="00591267">
          <w:pPr>
            <w:pStyle w:val="Heading2"/>
            <w:rPr>
              <w:rFonts w:eastAsia="Times New Roman"/>
              <w:lang w:eastAsia="en-GB"/>
            </w:rPr>
          </w:pPr>
          <w:bookmarkStart w:id="4" w:name="_Toc51069668"/>
          <w:r w:rsidRPr="008C3091">
            <w:rPr>
              <w:rFonts w:eastAsia="Times New Roman"/>
              <w:lang w:eastAsia="en-GB"/>
            </w:rPr>
            <w:t>Enable page tracking</w:t>
          </w:r>
          <w:bookmarkEnd w:id="4"/>
        </w:p>
        <w:p w14:paraId="7EADC176" w14:textId="48A4F20E" w:rsidR="00745240" w:rsidRDefault="00745240" w:rsidP="00F7432C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Log in to SharePoint</w:t>
          </w:r>
          <w:r w:rsidR="00996BFA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and navigate to site collection that should have tracking enabled</w:t>
          </w: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.</w:t>
          </w:r>
        </w:p>
        <w:p w14:paraId="0F1219C3" w14:textId="2A34EFA0" w:rsidR="00996BFA" w:rsidRDefault="008836C1" w:rsidP="00F7432C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Click the Settings wheel in </w:t>
          </w:r>
          <w:r w:rsidR="00DE1A0C">
            <w:rPr>
              <w:rFonts w:eastAsia="Times New Roman" w:cstheme="minorHAnsi"/>
              <w:sz w:val="24"/>
              <w:szCs w:val="24"/>
              <w:lang w:val="en-GB" w:eastAsia="en-GB"/>
            </w:rPr>
            <w:t>the menu</w:t>
          </w: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bar.</w:t>
          </w:r>
        </w:p>
        <w:p w14:paraId="414B3E6D" w14:textId="5D1440D1" w:rsidR="005F2E1F" w:rsidRPr="00F7432C" w:rsidRDefault="00DE1A0C" w:rsidP="00F7432C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Select </w:t>
          </w:r>
          <w:proofErr w:type="spellStart"/>
          <w:r>
            <w:rPr>
              <w:rFonts w:eastAsia="Times New Roman" w:cstheme="minorHAnsi"/>
              <w:sz w:val="24"/>
              <w:szCs w:val="24"/>
              <w:lang w:val="en-GB" w:eastAsia="en-GB"/>
            </w:rPr>
            <w:t>Piwik</w:t>
          </w:r>
          <w:proofErr w:type="spellEnd"/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PRO Settings.</w:t>
          </w:r>
        </w:p>
        <w:p w14:paraId="65BE0B50" w14:textId="2FF9F17F" w:rsidR="00E231DB" w:rsidRDefault="00E231DB" w:rsidP="00505102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22B26C48" w14:textId="4DD11016" w:rsidR="00505102" w:rsidRDefault="005C5BE6" w:rsidP="00505102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6862FE25" wp14:editId="6E476DC7">
                <wp:extent cx="2735580" cy="3803577"/>
                <wp:effectExtent l="0" t="0" r="7620" b="698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74773" cy="38580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B57B6F" w14:textId="77777777" w:rsidR="00E67A52" w:rsidRDefault="00E67A52" w:rsidP="00505102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08CE11AA" w14:textId="519A1809" w:rsidR="00E231DB" w:rsidRDefault="000C185D" w:rsidP="00E67A52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>Enable tracking</w:t>
          </w:r>
          <w:r w:rsidR="00475B9D">
            <w:rPr>
              <w:rFonts w:eastAsia="Times New Roman" w:cstheme="minorHAnsi"/>
              <w:lang w:eastAsia="en-GB"/>
            </w:rPr>
            <w:t xml:space="preserve"> in Site Collection Settings tab</w:t>
          </w:r>
          <w:r>
            <w:rPr>
              <w:rFonts w:eastAsia="Times New Roman" w:cstheme="minorHAnsi"/>
              <w:lang w:eastAsia="en-GB"/>
            </w:rPr>
            <w:t>.</w:t>
          </w:r>
        </w:p>
        <w:p w14:paraId="4DC2561A" w14:textId="0D270DAC" w:rsidR="00E67A52" w:rsidRDefault="00E67A52" w:rsidP="00E67A52">
          <w:pPr>
            <w:pStyle w:val="ListParagraph"/>
            <w:ind w:left="360"/>
            <w:jc w:val="both"/>
            <w:rPr>
              <w:rFonts w:eastAsia="Times New Roman" w:cstheme="minorHAnsi"/>
              <w:noProof/>
              <w:lang w:eastAsia="en-GB"/>
            </w:rPr>
          </w:pPr>
        </w:p>
        <w:p w14:paraId="2E443C67" w14:textId="7A518281" w:rsidR="00475B9D" w:rsidRDefault="00475B9D" w:rsidP="00E67A52">
          <w:pPr>
            <w:pStyle w:val="ListParagraph"/>
            <w:ind w:left="360"/>
            <w:jc w:val="both"/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w:lastRenderedPageBreak/>
            <w:drawing>
              <wp:inline distT="0" distB="0" distL="0" distR="0" wp14:anchorId="240898E2" wp14:editId="6865ABB0">
                <wp:extent cx="3451860" cy="3345227"/>
                <wp:effectExtent l="0" t="0" r="0" b="762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70964" cy="33637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D3EE284" w14:textId="26B7476A" w:rsidR="00E67A52" w:rsidRDefault="00E67A52" w:rsidP="00E67A52">
          <w:pPr>
            <w:pStyle w:val="ListParagraph"/>
            <w:ind w:left="360"/>
            <w:jc w:val="both"/>
            <w:rPr>
              <w:rFonts w:eastAsia="Times New Roman" w:cstheme="minorHAnsi"/>
              <w:lang w:eastAsia="en-GB"/>
            </w:rPr>
          </w:pPr>
        </w:p>
        <w:p w14:paraId="798B28BD" w14:textId="37EACE03" w:rsidR="00D01A89" w:rsidRDefault="00D01A89" w:rsidP="00D01A89">
          <w:pPr>
            <w:pStyle w:val="ListParagraph"/>
            <w:ind w:left="360"/>
            <w:jc w:val="both"/>
            <w:rPr>
              <w:rFonts w:eastAsia="Times New Roman" w:cstheme="minorHAnsi"/>
              <w:lang w:eastAsia="en-GB"/>
            </w:rPr>
          </w:pPr>
          <w:r w:rsidRPr="00D01A89">
            <w:rPr>
              <w:rFonts w:eastAsia="Times New Roman" w:cstheme="minorHAnsi"/>
              <w:lang w:eastAsia="en-GB"/>
            </w:rPr>
            <w:t xml:space="preserve">It </w:t>
          </w:r>
          <w:r w:rsidR="001E53B0">
            <w:rPr>
              <w:rFonts w:eastAsia="Times New Roman" w:cstheme="minorHAnsi"/>
              <w:lang w:eastAsia="en-GB"/>
            </w:rPr>
            <w:t>may</w:t>
          </w:r>
          <w:r w:rsidRPr="00D01A89">
            <w:rPr>
              <w:rFonts w:eastAsia="Times New Roman" w:cstheme="minorHAnsi"/>
              <w:lang w:eastAsia="en-GB"/>
            </w:rPr>
            <w:t xml:space="preserve"> take </w:t>
          </w:r>
          <w:r w:rsidR="00057C84">
            <w:rPr>
              <w:rFonts w:eastAsia="Times New Roman" w:cstheme="minorHAnsi"/>
              <w:lang w:eastAsia="en-GB"/>
            </w:rPr>
            <w:t>up to 30 minutes to activate</w:t>
          </w:r>
          <w:r w:rsidR="008166CF">
            <w:rPr>
              <w:rFonts w:eastAsia="Times New Roman" w:cstheme="minorHAnsi"/>
              <w:lang w:eastAsia="en-GB"/>
            </w:rPr>
            <w:t xml:space="preserve"> - it</w:t>
          </w:r>
          <w:r w:rsidRPr="00D01A89">
            <w:rPr>
              <w:rFonts w:eastAsia="Times New Roman" w:cstheme="minorHAnsi"/>
              <w:lang w:eastAsia="en-GB"/>
            </w:rPr>
            <w:t xml:space="preserve"> depends on the SharePoint Search crawl.</w:t>
          </w:r>
          <w:r w:rsidR="00241862">
            <w:rPr>
              <w:rFonts w:eastAsia="Times New Roman" w:cstheme="minorHAnsi"/>
              <w:lang w:eastAsia="en-GB"/>
            </w:rPr>
            <w:t xml:space="preserve"> Other options will be available after activation.</w:t>
          </w:r>
          <w:r w:rsidR="006B7588">
            <w:rPr>
              <w:rFonts w:eastAsia="Times New Roman" w:cstheme="minorHAnsi"/>
              <w:lang w:eastAsia="en-GB"/>
            </w:rPr>
            <w:t xml:space="preserve"> Track</w:t>
          </w:r>
          <w:r w:rsidR="00991906">
            <w:rPr>
              <w:rFonts w:eastAsia="Times New Roman" w:cstheme="minorHAnsi"/>
              <w:lang w:eastAsia="en-GB"/>
            </w:rPr>
            <w:t>er settings are cached for 1 hour</w:t>
          </w:r>
          <w:r w:rsidR="00F63C1D">
            <w:rPr>
              <w:rFonts w:eastAsia="Times New Roman" w:cstheme="minorHAnsi"/>
              <w:lang w:eastAsia="en-GB"/>
            </w:rPr>
            <w:t xml:space="preserve"> in browser, so tracking may not be enabled for some users until cache expiration.</w:t>
          </w:r>
        </w:p>
        <w:p w14:paraId="687CA3E2" w14:textId="77777777" w:rsidR="00D01A89" w:rsidRDefault="00D01A89" w:rsidP="00D01A89">
          <w:pPr>
            <w:pStyle w:val="ListParagraph"/>
            <w:ind w:left="360"/>
            <w:jc w:val="both"/>
            <w:rPr>
              <w:rFonts w:eastAsia="Times New Roman" w:cstheme="minorHAnsi"/>
              <w:lang w:eastAsia="en-GB"/>
            </w:rPr>
          </w:pPr>
        </w:p>
        <w:p w14:paraId="292092B5" w14:textId="27FEAB60" w:rsidR="001E3B5B" w:rsidRDefault="007F3162" w:rsidP="00CA74FF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 xml:space="preserve">To check if </w:t>
          </w:r>
          <w:r w:rsidR="004133FB">
            <w:rPr>
              <w:rFonts w:eastAsia="Times New Roman" w:cstheme="minorHAnsi"/>
              <w:lang w:eastAsia="en-GB"/>
            </w:rPr>
            <w:t xml:space="preserve">tracking </w:t>
          </w:r>
          <w:r w:rsidR="00D83FE0">
            <w:rPr>
              <w:rFonts w:eastAsia="Times New Roman" w:cstheme="minorHAnsi"/>
              <w:lang w:eastAsia="en-GB"/>
            </w:rPr>
            <w:t>is active</w:t>
          </w:r>
          <w:r w:rsidR="004133FB">
            <w:rPr>
              <w:rFonts w:eastAsia="Times New Roman" w:cstheme="minorHAnsi"/>
              <w:lang w:eastAsia="en-GB"/>
            </w:rPr>
            <w:t xml:space="preserve">, open </w:t>
          </w:r>
          <w:proofErr w:type="spellStart"/>
          <w:r w:rsidR="004133FB">
            <w:rPr>
              <w:rFonts w:eastAsia="Times New Roman" w:cstheme="minorHAnsi"/>
              <w:lang w:eastAsia="en-GB"/>
            </w:rPr>
            <w:t>Piwik</w:t>
          </w:r>
          <w:proofErr w:type="spellEnd"/>
          <w:r w:rsidR="004133FB">
            <w:rPr>
              <w:rFonts w:eastAsia="Times New Roman" w:cstheme="minorHAnsi"/>
              <w:lang w:eastAsia="en-GB"/>
            </w:rPr>
            <w:t xml:space="preserve"> PRO Settings again. If User Informat</w:t>
          </w:r>
          <w:r w:rsidR="001F40A9">
            <w:rPr>
              <w:rFonts w:eastAsia="Times New Roman" w:cstheme="minorHAnsi"/>
              <w:lang w:eastAsia="en-GB"/>
            </w:rPr>
            <w:t>ion options are available, site is activated.</w:t>
          </w:r>
        </w:p>
        <w:p w14:paraId="7B71510D" w14:textId="5E78E052" w:rsidR="00425B84" w:rsidRPr="009D745E" w:rsidRDefault="00145B9F" w:rsidP="00255FAD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 w:rsidRPr="009D745E">
            <w:rPr>
              <w:rFonts w:eastAsia="Times New Roman" w:cstheme="minorHAnsi"/>
              <w:lang w:eastAsia="en-GB"/>
            </w:rPr>
            <w:t>You can also check</w:t>
          </w:r>
          <w:r w:rsidR="00C35D44">
            <w:rPr>
              <w:rFonts w:eastAsia="Times New Roman" w:cstheme="minorHAnsi"/>
              <w:lang w:eastAsia="en-GB"/>
            </w:rPr>
            <w:t xml:space="preserve"> activation</w:t>
          </w:r>
          <w:r w:rsidRPr="009D745E">
            <w:rPr>
              <w:rFonts w:eastAsia="Times New Roman" w:cstheme="minorHAnsi"/>
              <w:lang w:eastAsia="en-GB"/>
            </w:rPr>
            <w:t xml:space="preserve"> status in </w:t>
          </w:r>
          <w:proofErr w:type="spellStart"/>
          <w:r w:rsidRPr="009D745E">
            <w:rPr>
              <w:rFonts w:eastAsia="Times New Roman" w:cstheme="minorHAnsi"/>
              <w:lang w:eastAsia="en-GB"/>
            </w:rPr>
            <w:t>Piwik</w:t>
          </w:r>
          <w:proofErr w:type="spellEnd"/>
          <w:r w:rsidRPr="009D745E">
            <w:rPr>
              <w:rFonts w:eastAsia="Times New Roman" w:cstheme="minorHAnsi"/>
              <w:lang w:eastAsia="en-GB"/>
            </w:rPr>
            <w:t xml:space="preserve"> PRO Administration site</w:t>
          </w:r>
          <w:r w:rsidR="009D745E">
            <w:rPr>
              <w:rFonts w:eastAsia="Times New Roman" w:cstheme="minorHAnsi"/>
              <w:lang w:eastAsia="en-GB"/>
            </w:rPr>
            <w:t xml:space="preserve"> </w:t>
          </w:r>
          <w:r w:rsidR="004853C3" w:rsidRPr="009D745E">
            <w:rPr>
              <w:rFonts w:eastAsia="Times New Roman" w:cstheme="minorHAnsi"/>
              <w:lang w:eastAsia="en-GB"/>
            </w:rPr>
            <w:t>(URL:</w:t>
          </w:r>
          <w:r w:rsidR="00C35D44">
            <w:rPr>
              <w:rFonts w:eastAsia="Times New Roman" w:cstheme="minorHAnsi"/>
              <w:lang w:eastAsia="en-GB"/>
            </w:rPr>
            <w:t> </w:t>
          </w:r>
          <w:r w:rsidR="004853C3" w:rsidRPr="009D745E">
            <w:rPr>
              <w:rFonts w:eastAsia="Times New Roman" w:cstheme="minorHAnsi"/>
              <w:lang w:eastAsia="en-GB"/>
            </w:rPr>
            <w:t>&lt;SHAREPOINT_URL&gt;/sites/</w:t>
          </w:r>
          <w:proofErr w:type="spellStart"/>
          <w:r w:rsidR="004853C3" w:rsidRPr="009D745E">
            <w:rPr>
              <w:rFonts w:eastAsia="Times New Roman" w:cstheme="minorHAnsi"/>
              <w:lang w:eastAsia="en-GB"/>
            </w:rPr>
            <w:t>PiwikAdmin</w:t>
          </w:r>
          <w:proofErr w:type="spellEnd"/>
          <w:r w:rsidR="004853C3" w:rsidRPr="009D745E">
            <w:rPr>
              <w:rFonts w:eastAsia="Times New Roman" w:cstheme="minorHAnsi"/>
              <w:lang w:eastAsia="en-GB"/>
            </w:rPr>
            <w:t>)</w:t>
          </w:r>
          <w:r w:rsidR="009D745E">
            <w:rPr>
              <w:rFonts w:eastAsia="Times New Roman" w:cstheme="minorHAnsi"/>
              <w:lang w:eastAsia="en-GB"/>
            </w:rPr>
            <w:t xml:space="preserve"> -&gt; Site contents -&gt; </w:t>
          </w:r>
          <w:proofErr w:type="spellStart"/>
          <w:r w:rsidR="009D745E">
            <w:rPr>
              <w:rFonts w:eastAsia="Times New Roman" w:cstheme="minorHAnsi"/>
              <w:lang w:eastAsia="en-GB"/>
            </w:rPr>
            <w:t>Piwik</w:t>
          </w:r>
          <w:proofErr w:type="spellEnd"/>
          <w:r w:rsidR="009D745E">
            <w:rPr>
              <w:rFonts w:eastAsia="Times New Roman" w:cstheme="minorHAnsi"/>
              <w:lang w:eastAsia="en-GB"/>
            </w:rPr>
            <w:t xml:space="preserve"> PRO Site Directory list.</w:t>
          </w:r>
        </w:p>
        <w:p w14:paraId="5DF5614B" w14:textId="2975287E" w:rsidR="00591267" w:rsidRPr="00425B84" w:rsidRDefault="00591267" w:rsidP="00425B84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 w:rsidRPr="00425B84">
            <w:rPr>
              <w:rFonts w:eastAsia="Times New Roman" w:cstheme="minorHAnsi"/>
              <w:lang w:eastAsia="en-GB"/>
            </w:rPr>
            <w:t xml:space="preserve">If </w:t>
          </w:r>
          <w:r w:rsidR="00913A26">
            <w:rPr>
              <w:rFonts w:eastAsia="Times New Roman" w:cstheme="minorHAnsi"/>
              <w:lang w:eastAsia="en-GB"/>
            </w:rPr>
            <w:t xml:space="preserve">the </w:t>
          </w:r>
          <w:r w:rsidRPr="00425B84">
            <w:rPr>
              <w:rFonts w:eastAsia="Times New Roman" w:cstheme="minorHAnsi"/>
              <w:lang w:eastAsia="en-GB"/>
            </w:rPr>
            <w:t xml:space="preserve">status </w:t>
          </w:r>
          <w:r w:rsidR="00C35D44">
            <w:rPr>
              <w:rFonts w:eastAsia="Times New Roman" w:cstheme="minorHAnsi"/>
              <w:lang w:eastAsia="en-GB"/>
            </w:rPr>
            <w:t>is</w:t>
          </w:r>
          <w:r w:rsidRPr="00425B84">
            <w:rPr>
              <w:rFonts w:eastAsia="Times New Roman" w:cstheme="minorHAnsi"/>
              <w:lang w:eastAsia="en-GB"/>
            </w:rPr>
            <w:t xml:space="preserve"> “Active” the</w:t>
          </w:r>
          <w:r w:rsidR="00913A26">
            <w:rPr>
              <w:rFonts w:eastAsia="Times New Roman" w:cstheme="minorHAnsi"/>
              <w:lang w:eastAsia="en-GB"/>
            </w:rPr>
            <w:t xml:space="preserve"> site tracking</w:t>
          </w:r>
          <w:r w:rsidRPr="00425B84">
            <w:rPr>
              <w:rFonts w:eastAsia="Times New Roman" w:cstheme="minorHAnsi"/>
              <w:lang w:eastAsia="en-GB"/>
            </w:rPr>
            <w:t xml:space="preserve"> has been fully activated.</w:t>
          </w:r>
        </w:p>
        <w:p w14:paraId="596E4C26" w14:textId="234840C9" w:rsidR="005F2E1F" w:rsidRPr="00CC0ADA" w:rsidRDefault="007C5C67" w:rsidP="00431D1D">
          <w:pPr>
            <w:jc w:val="both"/>
          </w:pPr>
          <w:r>
            <w:rPr>
              <w:noProof/>
            </w:rPr>
            <w:drawing>
              <wp:inline distT="0" distB="0" distL="0" distR="0" wp14:anchorId="4B8E70B0" wp14:editId="1E55D92A">
                <wp:extent cx="4762500" cy="2212062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89808" cy="22247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2FBB2E2" w14:textId="4B5D26B6" w:rsidR="00A42B3D" w:rsidRDefault="00A42B3D" w:rsidP="00A42B3D">
          <w:pPr>
            <w:pStyle w:val="Heading2"/>
            <w:rPr>
              <w:rFonts w:eastAsia="Times New Roman"/>
              <w:lang w:eastAsia="en-GB"/>
            </w:rPr>
          </w:pPr>
          <w:bookmarkStart w:id="5" w:name="_Toc51069669"/>
          <w:r w:rsidRPr="008B5424">
            <w:rPr>
              <w:rFonts w:eastAsia="Times New Roman"/>
              <w:lang w:eastAsia="en-GB"/>
            </w:rPr>
            <w:lastRenderedPageBreak/>
            <w:t>Disable page tracking</w:t>
          </w:r>
          <w:bookmarkEnd w:id="5"/>
        </w:p>
        <w:p w14:paraId="3A7B2C86" w14:textId="44918135" w:rsidR="00C1708C" w:rsidRDefault="00C1708C" w:rsidP="00C1708C">
          <w:pPr>
            <w:pStyle w:val="ListParagraph"/>
            <w:numPr>
              <w:ilvl w:val="0"/>
              <w:numId w:val="1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Log in to SharePoint and navigate to site collection that should have tracking disabled.</w:t>
          </w:r>
        </w:p>
        <w:p w14:paraId="2267D46B" w14:textId="77777777" w:rsidR="00C1708C" w:rsidRDefault="00C1708C" w:rsidP="00C1708C">
          <w:pPr>
            <w:pStyle w:val="ListParagraph"/>
            <w:numPr>
              <w:ilvl w:val="0"/>
              <w:numId w:val="1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Click the Settings wheel in the menu bar.</w:t>
          </w:r>
        </w:p>
        <w:p w14:paraId="044CC825" w14:textId="77777777" w:rsidR="00C1708C" w:rsidRPr="00F7432C" w:rsidRDefault="00C1708C" w:rsidP="00C1708C">
          <w:pPr>
            <w:pStyle w:val="ListParagraph"/>
            <w:numPr>
              <w:ilvl w:val="0"/>
              <w:numId w:val="1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Select </w:t>
          </w:r>
          <w:proofErr w:type="spellStart"/>
          <w:r>
            <w:rPr>
              <w:rFonts w:eastAsia="Times New Roman" w:cstheme="minorHAnsi"/>
              <w:sz w:val="24"/>
              <w:szCs w:val="24"/>
              <w:lang w:val="en-GB" w:eastAsia="en-GB"/>
            </w:rPr>
            <w:t>Piwik</w:t>
          </w:r>
          <w:proofErr w:type="spellEnd"/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PRO Settings.</w:t>
          </w:r>
        </w:p>
        <w:p w14:paraId="10A6DA8F" w14:textId="77777777" w:rsidR="00C1708C" w:rsidRDefault="00C1708C" w:rsidP="00C1708C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6C1B4C61" w14:textId="77777777" w:rsidR="00C1708C" w:rsidRDefault="00C1708C" w:rsidP="00C1708C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74B491BE" wp14:editId="4E4810DF">
                <wp:extent cx="2735580" cy="3803577"/>
                <wp:effectExtent l="0" t="0" r="7620" b="698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74773" cy="38580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E4E1A6C" w14:textId="77777777" w:rsidR="00C1708C" w:rsidRDefault="00C1708C" w:rsidP="00C1708C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73385253" w14:textId="03AD83B7" w:rsidR="00972D3A" w:rsidRPr="00972D3A" w:rsidRDefault="00972D3A" w:rsidP="00972D3A">
          <w:pPr>
            <w:pStyle w:val="ListParagraph"/>
            <w:numPr>
              <w:ilvl w:val="0"/>
              <w:numId w:val="1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lang w:eastAsia="en-GB"/>
            </w:rPr>
            <w:t>Disable</w:t>
          </w:r>
          <w:r w:rsidR="00C1708C">
            <w:rPr>
              <w:rFonts w:eastAsia="Times New Roman" w:cstheme="minorHAnsi"/>
              <w:lang w:eastAsia="en-GB"/>
            </w:rPr>
            <w:t xml:space="preserve"> tracking</w:t>
          </w:r>
          <w:r w:rsidR="00F80ECF">
            <w:rPr>
              <w:rFonts w:eastAsia="Times New Roman" w:cstheme="minorHAnsi"/>
              <w:lang w:eastAsia="en-GB"/>
            </w:rPr>
            <w:t xml:space="preserve"> by deselecting "Enable tracking"</w:t>
          </w:r>
          <w:r w:rsidR="00C1708C">
            <w:rPr>
              <w:rFonts w:eastAsia="Times New Roman" w:cstheme="minorHAnsi"/>
              <w:lang w:eastAsia="en-GB"/>
            </w:rPr>
            <w:t xml:space="preserve"> in Site Collection Settings tab.</w:t>
          </w:r>
        </w:p>
        <w:p w14:paraId="4B79BB0F" w14:textId="236D26A9" w:rsidR="009A7C49" w:rsidRDefault="00F80ECF" w:rsidP="00C24F88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w:drawing>
              <wp:inline distT="0" distB="0" distL="0" distR="0" wp14:anchorId="55057AA8" wp14:editId="267085F3">
                <wp:extent cx="2968024" cy="2590800"/>
                <wp:effectExtent l="0" t="0" r="381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88905" cy="26090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8796A2A" w14:textId="63FF7975" w:rsidR="00C24F88" w:rsidRPr="009D745E" w:rsidRDefault="0051231F" w:rsidP="0051231F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val="en-GB" w:eastAsia="en-GB"/>
            </w:rPr>
            <w:lastRenderedPageBreak/>
            <w:t>If you want to</w:t>
          </w:r>
          <w:r w:rsidR="00C24F88">
            <w:rPr>
              <w:rFonts w:eastAsia="Times New Roman" w:cstheme="minorHAnsi"/>
              <w:lang w:eastAsia="en-GB"/>
            </w:rPr>
            <w:t xml:space="preserve"> check if tracking is </w:t>
          </w:r>
          <w:r>
            <w:rPr>
              <w:rFonts w:eastAsia="Times New Roman" w:cstheme="minorHAnsi"/>
              <w:lang w:eastAsia="en-GB"/>
            </w:rPr>
            <w:t>disabled</w:t>
          </w:r>
          <w:r w:rsidR="00C24F88">
            <w:rPr>
              <w:rFonts w:eastAsia="Times New Roman" w:cstheme="minorHAnsi"/>
              <w:lang w:eastAsia="en-GB"/>
            </w:rPr>
            <w:t xml:space="preserve">, </w:t>
          </w:r>
          <w:r>
            <w:rPr>
              <w:rFonts w:eastAsia="Times New Roman" w:cstheme="minorHAnsi"/>
              <w:lang w:eastAsia="en-GB"/>
            </w:rPr>
            <w:t>navigate to</w:t>
          </w:r>
          <w:r w:rsidR="00C24F88" w:rsidRPr="009D745E">
            <w:rPr>
              <w:rFonts w:eastAsia="Times New Roman" w:cstheme="minorHAnsi"/>
              <w:lang w:eastAsia="en-GB"/>
            </w:rPr>
            <w:t xml:space="preserve"> </w:t>
          </w:r>
          <w:proofErr w:type="spellStart"/>
          <w:r w:rsidR="00C24F88" w:rsidRPr="009D745E">
            <w:rPr>
              <w:rFonts w:eastAsia="Times New Roman" w:cstheme="minorHAnsi"/>
              <w:lang w:eastAsia="en-GB"/>
            </w:rPr>
            <w:t>Piwik</w:t>
          </w:r>
          <w:proofErr w:type="spellEnd"/>
          <w:r w:rsidR="00C24F88" w:rsidRPr="009D745E">
            <w:rPr>
              <w:rFonts w:eastAsia="Times New Roman" w:cstheme="minorHAnsi"/>
              <w:lang w:eastAsia="en-GB"/>
            </w:rPr>
            <w:t xml:space="preserve"> PRO Administration site</w:t>
          </w:r>
          <w:r w:rsidR="00C24F88">
            <w:rPr>
              <w:rFonts w:eastAsia="Times New Roman" w:cstheme="minorHAnsi"/>
              <w:lang w:eastAsia="en-GB"/>
            </w:rPr>
            <w:t xml:space="preserve"> </w:t>
          </w:r>
          <w:r w:rsidR="00C24F88" w:rsidRPr="009D745E">
            <w:rPr>
              <w:rFonts w:eastAsia="Times New Roman" w:cstheme="minorHAnsi"/>
              <w:lang w:eastAsia="en-GB"/>
            </w:rPr>
            <w:t>(URL:</w:t>
          </w:r>
          <w:r w:rsidR="00C24F88">
            <w:rPr>
              <w:rFonts w:eastAsia="Times New Roman" w:cstheme="minorHAnsi"/>
              <w:lang w:eastAsia="en-GB"/>
            </w:rPr>
            <w:t> </w:t>
          </w:r>
          <w:r w:rsidR="00C24F88" w:rsidRPr="009D745E">
            <w:rPr>
              <w:rFonts w:eastAsia="Times New Roman" w:cstheme="minorHAnsi"/>
              <w:lang w:eastAsia="en-GB"/>
            </w:rPr>
            <w:t>&lt;SHAREPOINT_URL&gt;/sites/</w:t>
          </w:r>
          <w:proofErr w:type="spellStart"/>
          <w:r w:rsidR="00C24F88" w:rsidRPr="009D745E">
            <w:rPr>
              <w:rFonts w:eastAsia="Times New Roman" w:cstheme="minorHAnsi"/>
              <w:lang w:eastAsia="en-GB"/>
            </w:rPr>
            <w:t>PiwikAdmin</w:t>
          </w:r>
          <w:proofErr w:type="spellEnd"/>
          <w:r w:rsidR="00C24F88" w:rsidRPr="009D745E">
            <w:rPr>
              <w:rFonts w:eastAsia="Times New Roman" w:cstheme="minorHAnsi"/>
              <w:lang w:eastAsia="en-GB"/>
            </w:rPr>
            <w:t>)</w:t>
          </w:r>
          <w:r w:rsidR="00C24F88">
            <w:rPr>
              <w:rFonts w:eastAsia="Times New Roman" w:cstheme="minorHAnsi"/>
              <w:lang w:eastAsia="en-GB"/>
            </w:rPr>
            <w:t xml:space="preserve"> -&gt; Site contents -&gt; </w:t>
          </w:r>
          <w:proofErr w:type="spellStart"/>
          <w:r w:rsidR="00C24F88">
            <w:rPr>
              <w:rFonts w:eastAsia="Times New Roman" w:cstheme="minorHAnsi"/>
              <w:lang w:eastAsia="en-GB"/>
            </w:rPr>
            <w:t>Piwik</w:t>
          </w:r>
          <w:proofErr w:type="spellEnd"/>
          <w:r w:rsidR="00C24F88">
            <w:rPr>
              <w:rFonts w:eastAsia="Times New Roman" w:cstheme="minorHAnsi"/>
              <w:lang w:eastAsia="en-GB"/>
            </w:rPr>
            <w:t xml:space="preserve"> PRO Site Directory list.</w:t>
          </w:r>
        </w:p>
        <w:p w14:paraId="24EA98CA" w14:textId="22EA3EAA" w:rsidR="00C24F88" w:rsidRPr="00425B84" w:rsidRDefault="00C24F88" w:rsidP="00C24F88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 w:rsidRPr="00425B84">
            <w:rPr>
              <w:rFonts w:eastAsia="Times New Roman" w:cstheme="minorHAnsi"/>
              <w:lang w:eastAsia="en-GB"/>
            </w:rPr>
            <w:t xml:space="preserve">If </w:t>
          </w:r>
          <w:r>
            <w:rPr>
              <w:rFonts w:eastAsia="Times New Roman" w:cstheme="minorHAnsi"/>
              <w:lang w:eastAsia="en-GB"/>
            </w:rPr>
            <w:t xml:space="preserve">the </w:t>
          </w:r>
          <w:r w:rsidRPr="00425B84">
            <w:rPr>
              <w:rFonts w:eastAsia="Times New Roman" w:cstheme="minorHAnsi"/>
              <w:lang w:eastAsia="en-GB"/>
            </w:rPr>
            <w:t xml:space="preserve">status </w:t>
          </w:r>
          <w:r>
            <w:rPr>
              <w:rFonts w:eastAsia="Times New Roman" w:cstheme="minorHAnsi"/>
              <w:lang w:eastAsia="en-GB"/>
            </w:rPr>
            <w:t>is</w:t>
          </w:r>
          <w:r w:rsidRPr="00425B84">
            <w:rPr>
              <w:rFonts w:eastAsia="Times New Roman" w:cstheme="minorHAnsi"/>
              <w:lang w:eastAsia="en-GB"/>
            </w:rPr>
            <w:t xml:space="preserve"> “</w:t>
          </w:r>
          <w:r w:rsidR="006752AD">
            <w:rPr>
              <w:rFonts w:eastAsia="Times New Roman" w:cstheme="minorHAnsi"/>
              <w:lang w:eastAsia="en-GB"/>
            </w:rPr>
            <w:t xml:space="preserve">No </w:t>
          </w:r>
          <w:r w:rsidRPr="00425B84">
            <w:rPr>
              <w:rFonts w:eastAsia="Times New Roman" w:cstheme="minorHAnsi"/>
              <w:lang w:eastAsia="en-GB"/>
            </w:rPr>
            <w:t>Active” the</w:t>
          </w:r>
          <w:r>
            <w:rPr>
              <w:rFonts w:eastAsia="Times New Roman" w:cstheme="minorHAnsi"/>
              <w:lang w:eastAsia="en-GB"/>
            </w:rPr>
            <w:t xml:space="preserve"> site tracking</w:t>
          </w:r>
          <w:r w:rsidRPr="00425B84">
            <w:rPr>
              <w:rFonts w:eastAsia="Times New Roman" w:cstheme="minorHAnsi"/>
              <w:lang w:eastAsia="en-GB"/>
            </w:rPr>
            <w:t xml:space="preserve"> has been fully </w:t>
          </w:r>
          <w:r w:rsidR="006752AD">
            <w:rPr>
              <w:rFonts w:eastAsia="Times New Roman" w:cstheme="minorHAnsi"/>
              <w:lang w:eastAsia="en-GB"/>
            </w:rPr>
            <w:t>de</w:t>
          </w:r>
          <w:r w:rsidRPr="00425B84">
            <w:rPr>
              <w:rFonts w:eastAsia="Times New Roman" w:cstheme="minorHAnsi"/>
              <w:lang w:eastAsia="en-GB"/>
            </w:rPr>
            <w:t>activated.</w:t>
          </w:r>
        </w:p>
        <w:p w14:paraId="4CACC874" w14:textId="2879ADD5" w:rsidR="00D51877" w:rsidRPr="00087DA1" w:rsidRDefault="00087DA1" w:rsidP="00087DA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w:drawing>
              <wp:inline distT="0" distB="0" distL="0" distR="0" wp14:anchorId="1813BDF9" wp14:editId="3E1A2845">
                <wp:extent cx="5755640" cy="1160145"/>
                <wp:effectExtent l="0" t="0" r="0" b="1905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55640" cy="11601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6EEF7AE" w14:textId="77777777" w:rsidR="00817100" w:rsidRDefault="00817100" w:rsidP="009A7C49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077B8CBC" w14:textId="3AA89EEC" w:rsidR="0063038F" w:rsidRPr="0063038F" w:rsidRDefault="00B73BCB" w:rsidP="0063038F">
          <w:pPr>
            <w:pStyle w:val="Heading2"/>
            <w:rPr>
              <w:rFonts w:eastAsia="Times New Roman"/>
              <w:lang w:eastAsia="en-GB"/>
            </w:rPr>
          </w:pPr>
          <w:bookmarkStart w:id="6" w:name="_Site_status_summary"/>
          <w:bookmarkStart w:id="7" w:name="_Toc51069670"/>
          <w:bookmarkEnd w:id="6"/>
          <w:r>
            <w:rPr>
              <w:rFonts w:eastAsia="Times New Roman"/>
              <w:lang w:eastAsia="en-GB"/>
            </w:rPr>
            <w:t>Site status</w:t>
          </w:r>
          <w:bookmarkEnd w:id="7"/>
          <w:r w:rsidR="0063038F">
            <w:rPr>
              <w:rFonts w:eastAsia="Times New Roman"/>
              <w:lang w:eastAsia="en-GB"/>
            </w:rPr>
            <w:t xml:space="preserve"> </w:t>
          </w:r>
        </w:p>
        <w:p w14:paraId="4E098F5F" w14:textId="78D5DD19" w:rsidR="0063038F" w:rsidRDefault="00C24F88" w:rsidP="0063038F">
          <w:pPr>
            <w:ind w:firstLine="0"/>
            <w:jc w:val="both"/>
            <w:rPr>
              <w:rFonts w:ascii="Segoe UI" w:eastAsia="Times New Roman" w:hAnsi="Segoe UI" w:cs="Segoe UI"/>
              <w:sz w:val="21"/>
              <w:szCs w:val="21"/>
              <w:lang w:eastAsia="en-GB"/>
            </w:rPr>
          </w:pPr>
          <w:r>
            <w:rPr>
              <w:rFonts w:ascii="Segoe UI" w:eastAsia="Times New Roman" w:hAnsi="Segoe UI" w:cs="Segoe UI"/>
              <w:noProof/>
              <w:sz w:val="21"/>
              <w:szCs w:val="21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435520" behindDoc="0" locked="0" layoutInCell="1" allowOverlap="1" wp14:anchorId="1FA01D1D" wp14:editId="0F4ABB2F">
                    <wp:simplePos x="0" y="0"/>
                    <wp:positionH relativeFrom="column">
                      <wp:posOffset>2197893</wp:posOffset>
                    </wp:positionH>
                    <wp:positionV relativeFrom="paragraph">
                      <wp:posOffset>387740</wp:posOffset>
                    </wp:positionV>
                    <wp:extent cx="316871" cy="194649"/>
                    <wp:effectExtent l="0" t="0" r="26035" b="15240"/>
                    <wp:wrapNone/>
                    <wp:docPr id="1818343490" name="Rectangle 181834349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6871" cy="194649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38FF8779" id="Rectangle 1818343490" o:spid="_x0000_s1026" style="position:absolute;margin-left:173.05pt;margin-top:30.55pt;width:24.95pt;height:15.35pt;z-index:25143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" filled="f" strokecolor="#c00000" strokeweight="1.5pt"/>
                </w:pict>
              </mc:Fallback>
            </mc:AlternateContent>
          </w:r>
          <w:r w:rsidR="0063038F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Status is visible </w:t>
          </w:r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on </w:t>
          </w:r>
          <w:proofErr w:type="spellStart"/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Piwik</w:t>
          </w:r>
          <w:proofErr w:type="spellEnd"/>
          <w:r w:rsidR="00D214F3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</w:t>
          </w:r>
          <w:r w:rsidR="00411BF6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PRO</w:t>
          </w:r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Site Directory list on </w:t>
          </w:r>
          <w:proofErr w:type="spellStart"/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Piwik</w:t>
          </w:r>
          <w:proofErr w:type="spellEnd"/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</w:t>
          </w:r>
          <w:r w:rsidR="00411BF6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PRO</w:t>
          </w:r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Admin</w:t>
          </w:r>
          <w:r w:rsidR="00411BF6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istration</w:t>
          </w:r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site</w:t>
          </w:r>
          <w:r w:rsidR="0063038F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and inform</w:t>
          </w:r>
          <w:r w:rsidR="006A273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s</w:t>
          </w:r>
          <w:r w:rsidR="0063038F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if the page is tracked by </w:t>
          </w:r>
          <w:proofErr w:type="spellStart"/>
          <w:r w:rsidR="0063038F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Piwik</w:t>
          </w:r>
          <w:proofErr w:type="spellEnd"/>
          <w:r w:rsidR="0063038F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PRO.</w:t>
          </w:r>
        </w:p>
        <w:p w14:paraId="5FCE0142" w14:textId="77777777" w:rsidR="0063038F" w:rsidRDefault="0063038F" w:rsidP="0063038F">
          <w:pPr>
            <w:ind w:firstLine="0"/>
            <w:jc w:val="both"/>
            <w:rPr>
              <w:rFonts w:ascii="Segoe UI" w:eastAsia="Times New Roman" w:hAnsi="Segoe UI" w:cs="Segoe UI"/>
              <w:sz w:val="21"/>
              <w:szCs w:val="21"/>
              <w:lang w:eastAsia="en-GB"/>
            </w:rPr>
          </w:pPr>
        </w:p>
        <w:tbl>
          <w:tblPr>
            <w:tblStyle w:val="TableGrid"/>
            <w:tblW w:w="9072" w:type="dxa"/>
            <w:tblLook w:val="04A0" w:firstRow="1" w:lastRow="0" w:firstColumn="1" w:lastColumn="0" w:noHBand="0" w:noVBand="1"/>
          </w:tblPr>
          <w:tblGrid>
            <w:gridCol w:w="2268"/>
            <w:gridCol w:w="6804"/>
          </w:tblGrid>
          <w:tr w:rsidR="0063038F" w:rsidRPr="004B51D9" w14:paraId="357DE489" w14:textId="77777777" w:rsidTr="001D5CCE">
            <w:trPr>
              <w:trHeight w:val="288"/>
            </w:trPr>
            <w:tc>
              <w:tcPr>
                <w:tcW w:w="2268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7D132155" w14:textId="77777777" w:rsidR="0063038F" w:rsidRPr="004B51D9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  <w:highlight w:val="yellow"/>
                  </w:rPr>
                </w:pPr>
                <w:r w:rsidRPr="002C01C2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Site Status</w:t>
                </w:r>
              </w:p>
            </w:tc>
            <w:tc>
              <w:tcPr>
                <w:tcW w:w="6804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61F2AA58" w14:textId="77777777" w:rsidR="0063038F" w:rsidRPr="004B51D9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  <w:highlight w:val="yellow"/>
                  </w:rPr>
                </w:pPr>
                <w:r w:rsidRPr="002C01C2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efinition</w:t>
                </w:r>
              </w:p>
            </w:tc>
          </w:tr>
          <w:tr w:rsidR="0063038F" w:rsidRPr="001B2D1A" w14:paraId="18D8518F" w14:textId="77777777" w:rsidTr="001D5CCE">
            <w:tc>
              <w:tcPr>
                <w:tcW w:w="2268" w:type="dxa"/>
                <w:tcBorders>
                  <w:top w:val="single" w:sz="18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9B52B32" w14:textId="77777777" w:rsidR="0063038F" w:rsidRPr="004B51D9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  <w:highlight w:val="yellow"/>
                  </w:rPr>
                </w:pPr>
                <w:r w:rsidRPr="002C01C2">
                  <w:rPr>
                    <w:rFonts w:cstheme="minorHAnsi"/>
                    <w:sz w:val="20"/>
                    <w:szCs w:val="20"/>
                  </w:rPr>
                  <w:t>New</w:t>
                </w:r>
              </w:p>
            </w:tc>
            <w:tc>
              <w:tcPr>
                <w:tcW w:w="6804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7646E551" w14:textId="18622132" w:rsidR="0063038F" w:rsidRPr="00DF6336" w:rsidRDefault="00FF2087" w:rsidP="001D5CCE">
                <w:pPr>
                  <w:spacing w:before="0" w:after="0"/>
                  <w:ind w:firstLine="0"/>
                  <w:jc w:val="both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The s</w:t>
                </w:r>
                <w:r w:rsidR="0063038F" w:rsidRPr="002C01C2">
                  <w:rPr>
                    <w:sz w:val="20"/>
                    <w:szCs w:val="20"/>
                  </w:rPr>
                  <w:t xml:space="preserve">ite </w:t>
                </w:r>
                <w:r w:rsidR="00411BF6" w:rsidRPr="002C01C2">
                  <w:rPr>
                    <w:sz w:val="20"/>
                    <w:szCs w:val="20"/>
                  </w:rPr>
                  <w:t>is not</w:t>
                </w:r>
                <w:r w:rsidR="0063038F" w:rsidRPr="002C01C2">
                  <w:rPr>
                    <w:sz w:val="20"/>
                    <w:szCs w:val="20"/>
                  </w:rPr>
                  <w:t xml:space="preserve"> tracked by </w:t>
                </w:r>
                <w:proofErr w:type="spellStart"/>
                <w:r w:rsidR="0063038F" w:rsidRPr="002C01C2">
                  <w:rPr>
                    <w:sz w:val="20"/>
                    <w:szCs w:val="20"/>
                  </w:rPr>
                  <w:t>Piwik</w:t>
                </w:r>
                <w:proofErr w:type="spellEnd"/>
                <w:r w:rsidR="0063038F" w:rsidRPr="002C01C2">
                  <w:rPr>
                    <w:sz w:val="20"/>
                    <w:szCs w:val="20"/>
                  </w:rPr>
                  <w:t xml:space="preserve"> PRO yet. Site was activated in </w:t>
                </w:r>
                <w:proofErr w:type="spellStart"/>
                <w:r w:rsidR="00453E49">
                  <w:rPr>
                    <w:sz w:val="20"/>
                    <w:szCs w:val="20"/>
                  </w:rPr>
                  <w:t>Piwik</w:t>
                </w:r>
                <w:proofErr w:type="spellEnd"/>
                <w:r w:rsidR="00453E49">
                  <w:rPr>
                    <w:sz w:val="20"/>
                    <w:szCs w:val="20"/>
                  </w:rPr>
                  <w:t xml:space="preserve"> PRO Settings </w:t>
                </w:r>
                <w:r w:rsidR="0063038F" w:rsidRPr="002C01C2">
                  <w:rPr>
                    <w:sz w:val="20"/>
                    <w:szCs w:val="20"/>
                  </w:rPr>
                  <w:t xml:space="preserve">and appeared on </w:t>
                </w:r>
                <w:proofErr w:type="spellStart"/>
                <w:r w:rsidR="0063038F" w:rsidRPr="002C01C2">
                  <w:rPr>
                    <w:sz w:val="20"/>
                    <w:szCs w:val="20"/>
                  </w:rPr>
                  <w:t>Piwik</w:t>
                </w:r>
                <w:proofErr w:type="spellEnd"/>
                <w:r w:rsidR="00D214F3">
                  <w:rPr>
                    <w:sz w:val="20"/>
                    <w:szCs w:val="20"/>
                  </w:rPr>
                  <w:t xml:space="preserve"> </w:t>
                </w:r>
                <w:r w:rsidR="00453E49">
                  <w:rPr>
                    <w:sz w:val="20"/>
                    <w:szCs w:val="20"/>
                  </w:rPr>
                  <w:t>PRO</w:t>
                </w:r>
                <w:r w:rsidR="0063038F" w:rsidRPr="002C01C2">
                  <w:rPr>
                    <w:sz w:val="20"/>
                    <w:szCs w:val="20"/>
                  </w:rPr>
                  <w:t xml:space="preserve"> Site Directory list on </w:t>
                </w:r>
                <w:proofErr w:type="spellStart"/>
                <w:r w:rsidR="0063038F" w:rsidRPr="002C01C2">
                  <w:rPr>
                    <w:sz w:val="20"/>
                    <w:szCs w:val="20"/>
                  </w:rPr>
                  <w:t>Piwik</w:t>
                </w:r>
                <w:proofErr w:type="spellEnd"/>
                <w:r w:rsidR="0063038F" w:rsidRPr="002C01C2">
                  <w:rPr>
                    <w:sz w:val="20"/>
                    <w:szCs w:val="20"/>
                  </w:rPr>
                  <w:t xml:space="preserve"> </w:t>
                </w:r>
                <w:r w:rsidR="00453E49">
                  <w:rPr>
                    <w:sz w:val="20"/>
                    <w:szCs w:val="20"/>
                  </w:rPr>
                  <w:t>PRO</w:t>
                </w:r>
                <w:r w:rsidR="0063038F" w:rsidRPr="002C01C2">
                  <w:rPr>
                    <w:sz w:val="20"/>
                    <w:szCs w:val="20"/>
                  </w:rPr>
                  <w:t xml:space="preserve"> Admin site. </w:t>
                </w:r>
                <w:r w:rsidR="00453E49">
                  <w:rPr>
                    <w:sz w:val="20"/>
                    <w:szCs w:val="20"/>
                  </w:rPr>
                  <w:t xml:space="preserve">The </w:t>
                </w:r>
                <w:r w:rsidR="0063038F" w:rsidRPr="002C01C2">
                  <w:rPr>
                    <w:sz w:val="20"/>
                    <w:szCs w:val="20"/>
                  </w:rPr>
                  <w:t>scheduled job process is reading the list and activating entries with "New" status.</w:t>
                </w:r>
              </w:p>
            </w:tc>
          </w:tr>
          <w:tr w:rsidR="0063038F" w:rsidRPr="001B2D1A" w14:paraId="768BA636" w14:textId="77777777" w:rsidTr="001D5CCE">
            <w:tc>
              <w:tcPr>
                <w:tcW w:w="226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DBD9B9D" w14:textId="77777777" w:rsidR="0063038F" w:rsidRPr="001B2D1A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2C01C2">
                  <w:rPr>
                    <w:rFonts w:cstheme="minorHAnsi"/>
                    <w:sz w:val="20"/>
                    <w:szCs w:val="20"/>
                  </w:rPr>
                  <w:t>Active</w:t>
                </w:r>
              </w:p>
            </w:tc>
            <w:tc>
              <w:tcPr>
                <w:tcW w:w="6804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E07A682" w14:textId="716DBDA3" w:rsidR="0063038F" w:rsidRPr="001B2D1A" w:rsidRDefault="00FF2087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>ite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 xml:space="preserve"> i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tracked by </w:t>
                </w:r>
                <w:proofErr w:type="spellStart"/>
                <w:r w:rsidR="0063038F" w:rsidRPr="002C01C2">
                  <w:rPr>
                    <w:rFonts w:cstheme="minorHAnsi"/>
                    <w:sz w:val="20"/>
                    <w:szCs w:val="20"/>
                  </w:rPr>
                  <w:t>Piwik</w:t>
                </w:r>
                <w:proofErr w:type="spellEnd"/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PRO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>.</w:t>
                </w:r>
              </w:p>
            </w:tc>
          </w:tr>
          <w:tr w:rsidR="0063038F" w:rsidRPr="001B2D1A" w14:paraId="7BD4DB72" w14:textId="77777777" w:rsidTr="001D5CCE">
            <w:tc>
              <w:tcPr>
                <w:tcW w:w="226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6744F6A" w14:textId="77777777" w:rsidR="0063038F" w:rsidRPr="001B2D1A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2C01C2">
                  <w:rPr>
                    <w:rFonts w:cstheme="minorHAnsi"/>
                    <w:sz w:val="20"/>
                    <w:szCs w:val="20"/>
                  </w:rPr>
                  <w:t>Deactivating</w:t>
                </w:r>
              </w:p>
            </w:tc>
            <w:tc>
              <w:tcPr>
                <w:tcW w:w="6804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171781A2" w14:textId="3871B575" w:rsidR="0063038F" w:rsidRPr="001B2D1A" w:rsidRDefault="00FF2087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>ite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 xml:space="preserve"> i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still tracked by </w:t>
                </w:r>
                <w:proofErr w:type="spellStart"/>
                <w:r w:rsidR="0063038F" w:rsidRPr="002C01C2">
                  <w:rPr>
                    <w:rFonts w:cstheme="minorHAnsi"/>
                    <w:sz w:val="20"/>
                    <w:szCs w:val="20"/>
                  </w:rPr>
                  <w:t>Piwik</w:t>
                </w:r>
                <w:proofErr w:type="spellEnd"/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PRO.</w:t>
                </w:r>
                <w:r w:rsidR="000718E6">
                  <w:rPr>
                    <w:rFonts w:cstheme="minorHAnsi"/>
                    <w:sz w:val="20"/>
                    <w:szCs w:val="20"/>
                  </w:rPr>
                  <w:t xml:space="preserve"> 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ite was deactivated </w:t>
                </w:r>
                <w:r w:rsidR="00453E49">
                  <w:rPr>
                    <w:rFonts w:cstheme="minorHAnsi"/>
                    <w:sz w:val="20"/>
                    <w:szCs w:val="20"/>
                  </w:rPr>
                  <w:t xml:space="preserve">in </w:t>
                </w:r>
                <w:proofErr w:type="spellStart"/>
                <w:r w:rsidR="00453E49">
                  <w:rPr>
                    <w:rFonts w:cstheme="minorHAnsi"/>
                    <w:sz w:val="20"/>
                    <w:szCs w:val="20"/>
                  </w:rPr>
                  <w:t>Piwik</w:t>
                </w:r>
                <w:proofErr w:type="spellEnd"/>
                <w:r w:rsidR="00453E49">
                  <w:rPr>
                    <w:rFonts w:cstheme="minorHAnsi"/>
                    <w:sz w:val="20"/>
                    <w:szCs w:val="20"/>
                  </w:rPr>
                  <w:t xml:space="preserve"> PRO Setting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. </w:t>
                </w:r>
                <w:r w:rsidR="00453E49">
                  <w:rPr>
                    <w:sz w:val="20"/>
                    <w:szCs w:val="20"/>
                  </w:rPr>
                  <w:t xml:space="preserve">The </w:t>
                </w:r>
                <w:r w:rsidR="00453E49" w:rsidRPr="002C01C2">
                  <w:rPr>
                    <w:sz w:val="20"/>
                    <w:szCs w:val="20"/>
                  </w:rPr>
                  <w:t xml:space="preserve">scheduled job process is reading the list and </w:t>
                </w:r>
                <w:r w:rsidR="00453E49">
                  <w:rPr>
                    <w:sz w:val="20"/>
                    <w:szCs w:val="20"/>
                  </w:rPr>
                  <w:t>deactivating</w:t>
                </w:r>
                <w:r w:rsidR="00453E49" w:rsidRPr="002C01C2">
                  <w:rPr>
                    <w:sz w:val="20"/>
                    <w:szCs w:val="20"/>
                  </w:rPr>
                  <w:t xml:space="preserve"> entries with "</w:t>
                </w:r>
                <w:r w:rsidR="00A2486F">
                  <w:rPr>
                    <w:sz w:val="20"/>
                    <w:szCs w:val="20"/>
                  </w:rPr>
                  <w:t>Deactivating</w:t>
                </w:r>
                <w:r w:rsidR="00453E49" w:rsidRPr="002C01C2">
                  <w:rPr>
                    <w:sz w:val="20"/>
                    <w:szCs w:val="20"/>
                  </w:rPr>
                  <w:t>" status.</w:t>
                </w:r>
              </w:p>
            </w:tc>
          </w:tr>
          <w:tr w:rsidR="0063038F" w:rsidRPr="001B2D1A" w14:paraId="29332B44" w14:textId="77777777" w:rsidTr="001D5CCE">
            <w:tc>
              <w:tcPr>
                <w:tcW w:w="226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FF39C13" w14:textId="77777777" w:rsidR="0063038F" w:rsidRPr="001B2D1A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2C01C2">
                  <w:rPr>
                    <w:rFonts w:cstheme="minorHAnsi"/>
                    <w:sz w:val="20"/>
                    <w:szCs w:val="20"/>
                  </w:rPr>
                  <w:t>No Active</w:t>
                </w:r>
              </w:p>
            </w:tc>
            <w:tc>
              <w:tcPr>
                <w:tcW w:w="6804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FB761E4" w14:textId="72D980D1" w:rsidR="0063038F" w:rsidRPr="001B2D1A" w:rsidRDefault="00FF2087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ite isn’t tracked by </w:t>
                </w:r>
                <w:proofErr w:type="spellStart"/>
                <w:r w:rsidR="0063038F" w:rsidRPr="002C01C2">
                  <w:rPr>
                    <w:rFonts w:cstheme="minorHAnsi"/>
                    <w:sz w:val="20"/>
                    <w:szCs w:val="20"/>
                  </w:rPr>
                  <w:t>Piwik</w:t>
                </w:r>
                <w:proofErr w:type="spellEnd"/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proofErr w:type="gramStart"/>
                <w:r w:rsidR="0063038F" w:rsidRPr="002C01C2">
                  <w:rPr>
                    <w:rFonts w:cstheme="minorHAnsi"/>
                    <w:sz w:val="20"/>
                    <w:szCs w:val="20"/>
                  </w:rPr>
                  <w:t>PRO</w:t>
                </w:r>
                <w:proofErr w:type="gramEnd"/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but it used to be in the past.</w:t>
                </w:r>
              </w:p>
            </w:tc>
          </w:tr>
          <w:tr w:rsidR="0063038F" w:rsidRPr="001B2D1A" w14:paraId="794A6F4F" w14:textId="77777777" w:rsidTr="001D5CCE">
            <w:trPr>
              <w:trHeight w:val="58"/>
            </w:trPr>
            <w:tc>
              <w:tcPr>
                <w:tcW w:w="226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B0F9577" w14:textId="7040FC81" w:rsidR="0063038F" w:rsidRPr="001B2D1A" w:rsidRDefault="00A2486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Deleted</w:t>
                </w:r>
              </w:p>
            </w:tc>
            <w:tc>
              <w:tcPr>
                <w:tcW w:w="6804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FFFFFF" w:themeColor="background1"/>
                </w:tcBorders>
              </w:tcPr>
              <w:p w14:paraId="0FE5ADD5" w14:textId="5BFED07C" w:rsidR="0063038F" w:rsidRPr="001B2D1A" w:rsidRDefault="00337BEA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>ite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 xml:space="preserve"> wa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tracked by </w:t>
                </w:r>
                <w:proofErr w:type="spellStart"/>
                <w:r w:rsidR="0063038F" w:rsidRPr="002C01C2">
                  <w:rPr>
                    <w:rFonts w:cstheme="minorHAnsi"/>
                    <w:sz w:val="20"/>
                    <w:szCs w:val="20"/>
                  </w:rPr>
                  <w:t>Piwik</w:t>
                </w:r>
                <w:proofErr w:type="spellEnd"/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  <w:proofErr w:type="gramStart"/>
                <w:r w:rsidR="0063038F" w:rsidRPr="002C01C2">
                  <w:rPr>
                    <w:rFonts w:cstheme="minorHAnsi"/>
                    <w:sz w:val="20"/>
                    <w:szCs w:val="20"/>
                  </w:rPr>
                  <w:t>PRO</w:t>
                </w:r>
                <w:proofErr w:type="gramEnd"/>
                <w:r w:rsidR="0063038F">
                  <w:rPr>
                    <w:rFonts w:cstheme="minorHAnsi"/>
                    <w:sz w:val="20"/>
                    <w:szCs w:val="20"/>
                  </w:rPr>
                  <w:t xml:space="preserve"> but it was </w:t>
                </w:r>
                <w:r w:rsidR="00A2486F">
                  <w:rPr>
                    <w:rFonts w:cstheme="minorHAnsi"/>
                    <w:sz w:val="20"/>
                    <w:szCs w:val="20"/>
                  </w:rPr>
                  <w:t>deleted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>.</w:t>
                </w:r>
              </w:p>
            </w:tc>
          </w:tr>
        </w:tbl>
        <w:p w14:paraId="4EE4053A" w14:textId="78EAE085" w:rsidR="000060D8" w:rsidRDefault="000060D8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65B4564F" w14:textId="5260089D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2A281648" w14:textId="04108EE3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0A463BE3" w14:textId="43742764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5A17FC72" w14:textId="04381CAB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77B08F8E" w14:textId="25EBDCA6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647CA518" w14:textId="2CBBFF7C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43450EBD" w14:textId="7413C484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46759779" w14:textId="49343F63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74709799" w14:textId="77777777" w:rsidR="00BE50C1" w:rsidRP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1BF1D259" w14:textId="212CAB8A" w:rsidR="00A42B3D" w:rsidRDefault="00A42B3D" w:rsidP="00A42B3D">
          <w:pPr>
            <w:pStyle w:val="Heading2"/>
            <w:rPr>
              <w:rFonts w:eastAsia="Times New Roman"/>
              <w:lang w:eastAsia="en-GB"/>
            </w:rPr>
          </w:pPr>
          <w:bookmarkStart w:id="8" w:name="_Toc51069671"/>
          <w:r w:rsidRPr="008B5424">
            <w:rPr>
              <w:rFonts w:eastAsia="Times New Roman"/>
              <w:lang w:eastAsia="en-GB"/>
            </w:rPr>
            <w:lastRenderedPageBreak/>
            <w:t xml:space="preserve">Manage </w:t>
          </w:r>
          <w:proofErr w:type="spellStart"/>
          <w:r w:rsidRPr="008B5424">
            <w:rPr>
              <w:rFonts w:eastAsia="Times New Roman"/>
              <w:lang w:eastAsia="en-GB"/>
            </w:rPr>
            <w:t>Piwik</w:t>
          </w:r>
          <w:proofErr w:type="spellEnd"/>
          <w:r w:rsidRPr="008B5424">
            <w:rPr>
              <w:rFonts w:eastAsia="Times New Roman"/>
              <w:lang w:eastAsia="en-GB"/>
            </w:rPr>
            <w:t xml:space="preserve"> PRO tracking properties</w:t>
          </w:r>
          <w:bookmarkEnd w:id="8"/>
        </w:p>
        <w:p w14:paraId="13432573" w14:textId="0391FE13" w:rsidR="00343BCD" w:rsidRDefault="00343BCD" w:rsidP="004C59B1">
          <w:pPr>
            <w:pStyle w:val="ListParagraph"/>
            <w:numPr>
              <w:ilvl w:val="0"/>
              <w:numId w:val="7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proofErr w:type="spellStart"/>
          <w:r w:rsidRPr="00343BCD">
            <w:rPr>
              <w:rFonts w:eastAsia="Times New Roman" w:cstheme="minorHAnsi"/>
              <w:sz w:val="24"/>
              <w:szCs w:val="24"/>
              <w:lang w:val="en-GB" w:eastAsia="en-GB"/>
            </w:rPr>
            <w:t>Piwik</w:t>
          </w:r>
          <w:proofErr w:type="spellEnd"/>
          <w:r w:rsidRPr="00343BCD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PRO Settings are available in every site in the Settings menu. It is visible only to Site Collection Administrators.</w:t>
          </w:r>
        </w:p>
        <w:p w14:paraId="15C2317C" w14:textId="2E768117" w:rsidR="00A42B3D" w:rsidRPr="00757BCE" w:rsidRDefault="00B9157E" w:rsidP="00343BCD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 w:rsidRPr="00B9157E">
            <w:rPr>
              <w:noProof/>
            </w:rPr>
            <w:t xml:space="preserve"> </w:t>
          </w:r>
        </w:p>
        <w:p w14:paraId="02C64EB6" w14:textId="1ED820B1" w:rsidR="0037416D" w:rsidRDefault="005263C3" w:rsidP="000060D8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646AD714" wp14:editId="249D7A20">
                <wp:extent cx="1882140" cy="2616945"/>
                <wp:effectExtent l="0" t="0" r="381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3751" cy="267480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22ACF2A" w14:textId="77777777" w:rsidR="000060D8" w:rsidRPr="000060D8" w:rsidRDefault="000060D8" w:rsidP="000060D8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57C7EFA1" w14:textId="54F6DEE6" w:rsidR="005263C3" w:rsidRDefault="00A42B3D" w:rsidP="005263C3">
          <w:pPr>
            <w:pStyle w:val="ListParagraph"/>
            <w:numPr>
              <w:ilvl w:val="0"/>
              <w:numId w:val="7"/>
            </w:numPr>
            <w:rPr>
              <w:rFonts w:eastAsia="Times New Roman" w:cstheme="minorHAnsi"/>
              <w:sz w:val="24"/>
              <w:szCs w:val="24"/>
              <w:lang w:eastAsia="en-GB"/>
            </w:rPr>
          </w:pPr>
          <w:r w:rsidRPr="004353C9">
            <w:rPr>
              <w:rFonts w:eastAsia="Times New Roman" w:cstheme="minorHAnsi"/>
              <w:sz w:val="24"/>
              <w:szCs w:val="24"/>
              <w:lang w:eastAsia="en-GB"/>
            </w:rPr>
            <w:t>After clicking on it</w:t>
          </w:r>
          <w:r w:rsidR="005263C3">
            <w:rPr>
              <w:rFonts w:eastAsia="Times New Roman" w:cstheme="minorHAnsi"/>
              <w:sz w:val="24"/>
              <w:szCs w:val="24"/>
              <w:lang w:eastAsia="en-GB"/>
            </w:rPr>
            <w:t>,</w:t>
          </w:r>
          <w:r w:rsidRPr="004353C9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0060D8">
            <w:rPr>
              <w:rFonts w:eastAsia="Times New Roman" w:cstheme="minorHAnsi"/>
              <w:sz w:val="24"/>
              <w:szCs w:val="24"/>
              <w:lang w:eastAsia="en-GB"/>
            </w:rPr>
            <w:t>the settings panel will be displayed.</w:t>
          </w:r>
        </w:p>
        <w:p w14:paraId="1DD21212" w14:textId="77777777" w:rsidR="005263C3" w:rsidRPr="005263C3" w:rsidRDefault="005263C3" w:rsidP="005263C3">
          <w:pPr>
            <w:pStyle w:val="ListParagraph"/>
            <w:ind w:left="360"/>
            <w:rPr>
              <w:rFonts w:eastAsia="Times New Roman" w:cstheme="minorHAnsi"/>
              <w:sz w:val="24"/>
              <w:szCs w:val="24"/>
              <w:lang w:eastAsia="en-GB"/>
            </w:rPr>
          </w:pPr>
        </w:p>
        <w:p w14:paraId="058E39A6" w14:textId="697841C9" w:rsidR="00D57A25" w:rsidRPr="00D87E40" w:rsidRDefault="00D87E40" w:rsidP="00D87E40">
          <w:pPr>
            <w:pStyle w:val="Heading3"/>
            <w:rPr>
              <w:rFonts w:eastAsia="Times New Roman"/>
              <w:lang w:eastAsia="en-GB"/>
            </w:rPr>
          </w:pPr>
          <w:bookmarkStart w:id="9" w:name="_Toc51069672"/>
          <w:r w:rsidRPr="00E66ED5">
            <w:rPr>
              <w:rFonts w:eastAsia="Times New Roman"/>
              <w:lang w:eastAsia="en-GB"/>
            </w:rPr>
            <w:t>Site Collection Settings tab</w:t>
          </w:r>
          <w:bookmarkEnd w:id="9"/>
        </w:p>
        <w:p w14:paraId="331B638E" w14:textId="20A21D2E" w:rsidR="006C4165" w:rsidRDefault="00A42B3D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D87E40">
            <w:rPr>
              <w:rFonts w:eastAsia="Times New Roman" w:cstheme="minorHAnsi"/>
              <w:sz w:val="24"/>
              <w:szCs w:val="24"/>
              <w:lang w:eastAsia="en-GB"/>
            </w:rPr>
            <w:t>Site Collection Settings</w:t>
          </w:r>
          <w:r w:rsidR="00D57A25" w:rsidRPr="00D87E40">
            <w:rPr>
              <w:rFonts w:eastAsia="Times New Roman" w:cstheme="minorHAnsi"/>
              <w:sz w:val="24"/>
              <w:szCs w:val="24"/>
              <w:lang w:eastAsia="en-GB"/>
            </w:rPr>
            <w:t xml:space="preserve"> tab</w:t>
          </w:r>
          <w:r w:rsidRPr="00D57A2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D87E40">
            <w:rPr>
              <w:rFonts w:eastAsia="Times New Roman" w:cstheme="minorHAnsi"/>
              <w:sz w:val="24"/>
              <w:szCs w:val="24"/>
              <w:lang w:eastAsia="en-GB"/>
            </w:rPr>
            <w:t>is</w:t>
          </w:r>
          <w:r w:rsidRPr="00D57A25">
            <w:rPr>
              <w:rFonts w:eastAsia="Times New Roman" w:cstheme="minorHAnsi"/>
              <w:sz w:val="24"/>
              <w:szCs w:val="24"/>
              <w:lang w:eastAsia="en-GB"/>
            </w:rPr>
            <w:t xml:space="preserve"> visible</w:t>
          </w:r>
          <w:r w:rsidR="004626EA">
            <w:rPr>
              <w:rFonts w:eastAsia="Times New Roman" w:cstheme="minorHAnsi"/>
              <w:sz w:val="24"/>
              <w:szCs w:val="24"/>
              <w:lang w:eastAsia="en-GB"/>
            </w:rPr>
            <w:t xml:space="preserve"> only</w:t>
          </w:r>
          <w:r w:rsidRPr="00D57A2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6C4165">
            <w:rPr>
              <w:rFonts w:eastAsia="Times New Roman" w:cstheme="minorHAnsi"/>
              <w:sz w:val="24"/>
              <w:szCs w:val="24"/>
              <w:lang w:eastAsia="en-GB"/>
            </w:rPr>
            <w:t>to</w:t>
          </w:r>
          <w:r w:rsidRPr="00D57A25">
            <w:rPr>
              <w:rFonts w:eastAsia="Times New Roman" w:cstheme="minorHAnsi"/>
              <w:sz w:val="24"/>
              <w:szCs w:val="24"/>
              <w:lang w:eastAsia="en-GB"/>
            </w:rPr>
            <w:t xml:space="preserve"> Site Collection Administrators</w:t>
          </w:r>
          <w:r w:rsidR="00D57A2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5A5B46C0" w14:textId="75E698AF" w:rsidR="00143C54" w:rsidRDefault="00143C54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</w:p>
        <w:p w14:paraId="2A7C7573" w14:textId="610E552A" w:rsidR="00143C54" w:rsidRDefault="00143C54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>
            <w:rPr>
              <w:noProof/>
            </w:rPr>
            <w:drawing>
              <wp:inline distT="0" distB="0" distL="0" distR="0" wp14:anchorId="7DE60E09" wp14:editId="799F46F8">
                <wp:extent cx="3429000" cy="3030261"/>
                <wp:effectExtent l="0" t="0" r="0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9635" cy="30926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A745CA1" w14:textId="77777777" w:rsidR="006C4165" w:rsidRDefault="006C4165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</w:p>
        <w:p w14:paraId="763413D9" w14:textId="3CC7076B" w:rsidR="00B72C22" w:rsidRPr="006C4165" w:rsidRDefault="00E739E4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Form fields:</w:t>
          </w:r>
        </w:p>
        <w:p w14:paraId="6A2A37FE" w14:textId="68E928EE" w:rsidR="00CA6655" w:rsidRDefault="00CA6655" w:rsidP="001C76F0">
          <w:pPr>
            <w:pStyle w:val="ListParagraph"/>
            <w:numPr>
              <w:ilvl w:val="0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Enable tracking – enables tracking </w:t>
          </w:r>
          <w:r w:rsidR="000423E3">
            <w:rPr>
              <w:rFonts w:eastAsia="Times New Roman" w:cstheme="minorHAnsi"/>
              <w:sz w:val="24"/>
              <w:szCs w:val="24"/>
              <w:lang w:eastAsia="en-GB"/>
            </w:rPr>
            <w:t>on a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site collection</w:t>
          </w:r>
        </w:p>
        <w:p w14:paraId="6F07E9B6" w14:textId="382CA3BA" w:rsidR="002E13A5" w:rsidRPr="006C4165" w:rsidRDefault="002E13A5" w:rsidP="001C76F0">
          <w:pPr>
            <w:pStyle w:val="ListParagraph"/>
            <w:numPr>
              <w:ilvl w:val="0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proofErr w:type="spellStart"/>
          <w:r>
            <w:rPr>
              <w:rFonts w:eastAsia="Times New Roman" w:cstheme="minorHAnsi"/>
              <w:sz w:val="24"/>
              <w:szCs w:val="24"/>
              <w:lang w:eastAsia="en-GB"/>
            </w:rPr>
            <w:t>Piwik</w:t>
          </w:r>
          <w:proofErr w:type="spellEnd"/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 PRO Site ID – ID generated by </w:t>
          </w:r>
          <w:proofErr w:type="spellStart"/>
          <w:r>
            <w:rPr>
              <w:rFonts w:eastAsia="Times New Roman" w:cstheme="minorHAnsi"/>
              <w:sz w:val="24"/>
              <w:szCs w:val="24"/>
              <w:lang w:eastAsia="en-GB"/>
            </w:rPr>
            <w:t>Piwik</w:t>
          </w:r>
          <w:proofErr w:type="spellEnd"/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 PRO for this site collection, read-only</w:t>
          </w:r>
        </w:p>
        <w:p w14:paraId="3838D0CC" w14:textId="2391DB5B" w:rsidR="00B72C22" w:rsidRDefault="0060239B" w:rsidP="001C76F0">
          <w:pPr>
            <w:pStyle w:val="ListParagraph"/>
            <w:numPr>
              <w:ilvl w:val="0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User information</w:t>
          </w:r>
          <w:r w:rsidR="00D158D6" w:rsidRPr="006C4165">
            <w:rPr>
              <w:rFonts w:eastAsia="Times New Roman" w:cstheme="minorHAnsi"/>
              <w:sz w:val="24"/>
              <w:szCs w:val="24"/>
              <w:lang w:eastAsia="en-GB"/>
            </w:rPr>
            <w:t>:</w:t>
          </w:r>
        </w:p>
        <w:p w14:paraId="2D990229" w14:textId="7403506E" w:rsidR="002E13A5" w:rsidRPr="006C4165" w:rsidRDefault="002E13A5" w:rsidP="002E13A5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>
            <w:rPr>
              <w:rFonts w:eastAsia="Times New Roman" w:cstheme="minorHAnsi"/>
              <w:sz w:val="24"/>
              <w:szCs w:val="24"/>
              <w:lang w:eastAsia="en-GB"/>
            </w:rPr>
            <w:t>Use global settings/Overwrite global settings</w:t>
          </w:r>
          <w:r w:rsidR="005E79C0">
            <w:rPr>
              <w:rFonts w:eastAsia="Times New Roman" w:cstheme="minorHAnsi"/>
              <w:sz w:val="24"/>
              <w:szCs w:val="24"/>
              <w:lang w:eastAsia="en-GB"/>
            </w:rPr>
            <w:t xml:space="preserve"> – controls if global settings are overwritten</w:t>
          </w:r>
          <w:r w:rsidR="000423E3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5D4A6F0C" w14:textId="2225D048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Send User ID anonymized</w:t>
          </w:r>
          <w:r w:rsidR="00D158D6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D01D25" w:rsidRPr="006C4165">
            <w:rPr>
              <w:rFonts w:eastAsia="Times New Roman" w:cstheme="minorHAnsi"/>
              <w:sz w:val="24"/>
              <w:szCs w:val="24"/>
              <w:lang w:eastAsia="en-GB"/>
            </w:rPr>
            <w:t>every user is still identified uniquely but their identity is hidden for privacy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74FCD0AD" w14:textId="6C947581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Send extended user information</w:t>
          </w:r>
          <w:r w:rsidR="00D158D6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check if </w:t>
          </w:r>
          <w:r w:rsidR="000423E3">
            <w:rPr>
              <w:rFonts w:eastAsia="Times New Roman" w:cstheme="minorHAnsi"/>
              <w:sz w:val="24"/>
              <w:szCs w:val="24"/>
              <w:lang w:eastAsia="en-GB"/>
            </w:rPr>
            <w:t xml:space="preserve">extended 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user data need</w:t>
          </w:r>
          <w:r w:rsidR="000F600F">
            <w:rPr>
              <w:rFonts w:eastAsia="Times New Roman" w:cstheme="minorHAnsi"/>
              <w:sz w:val="24"/>
              <w:szCs w:val="24"/>
              <w:lang w:eastAsia="en-GB"/>
            </w:rPr>
            <w:t>s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to be tracked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27F02521" w14:textId="67630719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Username (display name)</w:t>
          </w:r>
          <w:r w:rsidR="009B4942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6704E7" w:rsidRPr="006C4165">
            <w:rPr>
              <w:rFonts w:eastAsia="Times New Roman" w:cstheme="minorHAnsi"/>
              <w:sz w:val="24"/>
              <w:szCs w:val="24"/>
              <w:lang w:eastAsia="en-GB"/>
            </w:rPr>
            <w:t>tracks user</w:t>
          </w:r>
          <w:r w:rsidR="000F600F">
            <w:rPr>
              <w:rFonts w:eastAsia="Times New Roman" w:cstheme="minorHAnsi"/>
              <w:sz w:val="24"/>
              <w:szCs w:val="24"/>
              <w:lang w:eastAsia="en-GB"/>
            </w:rPr>
            <w:t>'s</w:t>
          </w:r>
          <w:r w:rsidR="006704E7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proofErr w:type="spellStart"/>
          <w:r w:rsidR="006704E7" w:rsidRPr="006C4165">
            <w:rPr>
              <w:rFonts w:eastAsia="Times New Roman" w:cstheme="minorHAnsi"/>
              <w:sz w:val="24"/>
              <w:szCs w:val="24"/>
              <w:lang w:eastAsia="en-GB"/>
            </w:rPr>
            <w:t>UserName</w:t>
          </w:r>
          <w:proofErr w:type="spellEnd"/>
          <w:r w:rsidR="006704E7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as Analytics Custom Dimension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19C5152F" w14:textId="38F60C07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Office</w:t>
          </w:r>
          <w:r w:rsidR="009B4942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="00827DCE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tracks </w:t>
          </w:r>
          <w:r w:rsidR="000F600F">
            <w:rPr>
              <w:rFonts w:eastAsia="Times New Roman" w:cstheme="minorHAnsi"/>
              <w:sz w:val="24"/>
              <w:szCs w:val="24"/>
              <w:lang w:eastAsia="en-GB"/>
            </w:rPr>
            <w:t xml:space="preserve">the </w:t>
          </w:r>
          <w:r w:rsidR="00827DCE" w:rsidRPr="006C4165">
            <w:rPr>
              <w:rFonts w:eastAsia="Times New Roman" w:cstheme="minorHAnsi"/>
              <w:sz w:val="24"/>
              <w:szCs w:val="24"/>
              <w:lang w:eastAsia="en-GB"/>
            </w:rPr>
            <w:t>user</w:t>
          </w:r>
          <w:r w:rsidR="000F600F">
            <w:rPr>
              <w:rFonts w:eastAsia="Times New Roman" w:cstheme="minorHAnsi"/>
              <w:sz w:val="24"/>
              <w:szCs w:val="24"/>
              <w:lang w:eastAsia="en-GB"/>
            </w:rPr>
            <w:t>'s</w:t>
          </w:r>
          <w:r w:rsidR="00827DCE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Office as 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 xml:space="preserve">an </w:t>
          </w:r>
          <w:r w:rsidR="00827DCE" w:rsidRPr="006C4165">
            <w:rPr>
              <w:rFonts w:eastAsia="Times New Roman" w:cstheme="minorHAnsi"/>
              <w:sz w:val="24"/>
              <w:szCs w:val="24"/>
              <w:lang w:eastAsia="en-GB"/>
            </w:rPr>
            <w:t>Analytics Custom Dimension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4D005218" w14:textId="7F4F4CEE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proofErr w:type="spellStart"/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JobTitle</w:t>
          </w:r>
          <w:proofErr w:type="spellEnd"/>
          <w:r w:rsidR="009B4942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>–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user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>'s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job title will be visible in tracking information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2002304E" w14:textId="558472D4" w:rsidR="00E84CEC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Department</w:t>
          </w:r>
          <w:r w:rsidR="006A05B3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 tracks 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 xml:space="preserve">the </w:t>
          </w:r>
          <w:r w:rsidR="006A05B3" w:rsidRPr="006C4165">
            <w:rPr>
              <w:rFonts w:eastAsia="Times New Roman" w:cstheme="minorHAnsi"/>
              <w:sz w:val="24"/>
              <w:szCs w:val="24"/>
              <w:lang w:eastAsia="en-GB"/>
            </w:rPr>
            <w:t>user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>'s</w:t>
          </w:r>
          <w:r w:rsidR="006A05B3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Department as 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 xml:space="preserve">an </w:t>
          </w:r>
          <w:r w:rsidR="006A05B3" w:rsidRPr="006C4165">
            <w:rPr>
              <w:rFonts w:eastAsia="Times New Roman" w:cstheme="minorHAnsi"/>
              <w:sz w:val="24"/>
              <w:szCs w:val="24"/>
              <w:lang w:eastAsia="en-GB"/>
            </w:rPr>
            <w:t>Analytics Custom Dimension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032F1B67" w14:textId="6DBC8799" w:rsidR="001735CE" w:rsidRPr="001735CE" w:rsidRDefault="00D87E40" w:rsidP="001735CE">
          <w:pPr>
            <w:pStyle w:val="Heading3"/>
            <w:rPr>
              <w:rFonts w:eastAsia="Times New Roman"/>
              <w:lang w:eastAsia="en-GB"/>
            </w:rPr>
          </w:pPr>
          <w:bookmarkStart w:id="10" w:name="_Toc51069673"/>
          <w:r w:rsidRPr="00E66ED5">
            <w:rPr>
              <w:rFonts w:eastAsia="Times New Roman"/>
              <w:lang w:eastAsia="en-GB"/>
            </w:rPr>
            <w:t>Global Settings</w:t>
          </w:r>
          <w:r w:rsidR="002D66F6">
            <w:rPr>
              <w:rFonts w:eastAsia="Times New Roman"/>
              <w:lang w:eastAsia="en-GB"/>
            </w:rPr>
            <w:t xml:space="preserve"> tab</w:t>
          </w:r>
          <w:bookmarkEnd w:id="10"/>
        </w:p>
        <w:p w14:paraId="223CF84A" w14:textId="34BCA7F0" w:rsidR="002B0762" w:rsidRDefault="00A42B3D" w:rsidP="001735CE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  <w:r w:rsidRPr="00B11D05">
            <w:rPr>
              <w:rFonts w:eastAsia="Times New Roman" w:cstheme="minorHAnsi"/>
              <w:lang w:eastAsia="en-GB"/>
            </w:rPr>
            <w:t>Global Settings</w:t>
          </w:r>
          <w:r w:rsidRPr="00E66ED5">
            <w:rPr>
              <w:rFonts w:eastAsia="Times New Roman" w:cstheme="minorHAnsi"/>
              <w:b/>
              <w:bCs/>
              <w:lang w:eastAsia="en-GB"/>
            </w:rPr>
            <w:t xml:space="preserve"> </w:t>
          </w:r>
          <w:r w:rsidR="00B11D05">
            <w:rPr>
              <w:rFonts w:eastAsia="Times New Roman" w:cstheme="minorHAnsi"/>
              <w:lang w:eastAsia="en-GB"/>
            </w:rPr>
            <w:t xml:space="preserve">tab is </w:t>
          </w:r>
          <w:r w:rsidRPr="00E84CEC">
            <w:rPr>
              <w:rFonts w:eastAsia="Times New Roman" w:cstheme="minorHAnsi"/>
              <w:lang w:eastAsia="en-GB"/>
            </w:rPr>
            <w:t xml:space="preserve">visible only </w:t>
          </w:r>
          <w:r w:rsidR="00192298">
            <w:rPr>
              <w:rFonts w:eastAsia="Times New Roman" w:cstheme="minorHAnsi"/>
              <w:lang w:eastAsia="en-GB"/>
            </w:rPr>
            <w:t>to</w:t>
          </w:r>
          <w:r w:rsidRPr="00E84CEC">
            <w:rPr>
              <w:rFonts w:eastAsia="Times New Roman" w:cstheme="minorHAnsi"/>
              <w:lang w:eastAsia="en-GB"/>
            </w:rPr>
            <w:t xml:space="preserve"> </w:t>
          </w:r>
          <w:proofErr w:type="spellStart"/>
          <w:r w:rsidR="00192298">
            <w:rPr>
              <w:rFonts w:eastAsia="Times New Roman" w:cstheme="minorHAnsi"/>
              <w:lang w:eastAsia="en-GB"/>
            </w:rPr>
            <w:t>Piwik</w:t>
          </w:r>
          <w:proofErr w:type="spellEnd"/>
          <w:r w:rsidR="00192298">
            <w:rPr>
              <w:rFonts w:eastAsia="Times New Roman" w:cstheme="minorHAnsi"/>
              <w:lang w:eastAsia="en-GB"/>
            </w:rPr>
            <w:t xml:space="preserve"> PRO Administration site collection administrator</w:t>
          </w:r>
          <w:r w:rsidR="00545146">
            <w:rPr>
              <w:rFonts w:eastAsia="Times New Roman" w:cstheme="minorHAnsi"/>
              <w:lang w:eastAsia="en-GB"/>
            </w:rPr>
            <w:t>s</w:t>
          </w:r>
          <w:r w:rsidR="00B11D05">
            <w:rPr>
              <w:rFonts w:eastAsia="Times New Roman" w:cstheme="minorHAnsi"/>
              <w:lang w:eastAsia="en-GB"/>
            </w:rPr>
            <w:t>.</w:t>
          </w:r>
        </w:p>
        <w:p w14:paraId="74F07292" w14:textId="47683822" w:rsidR="004F5E3A" w:rsidRDefault="004F5E3A" w:rsidP="001735CE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</w:p>
        <w:p w14:paraId="043E5C2D" w14:textId="38F134B8" w:rsidR="004F5E3A" w:rsidRDefault="004F5E3A" w:rsidP="001735CE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w:drawing>
              <wp:inline distT="0" distB="0" distL="0" distR="0" wp14:anchorId="188058B4" wp14:editId="2509F6B7">
                <wp:extent cx="4229100" cy="2310981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55193" cy="232523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0AE1258" w14:textId="28A93593" w:rsidR="002B0762" w:rsidRPr="00676B4E" w:rsidRDefault="002B0762" w:rsidP="00676B4E">
          <w:pPr>
            <w:tabs>
              <w:tab w:val="left" w:pos="426"/>
            </w:tabs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ab/>
          </w:r>
        </w:p>
        <w:p w14:paraId="12908F7A" w14:textId="10C12D9C" w:rsidR="00676B4E" w:rsidRPr="00101653" w:rsidRDefault="002B0762" w:rsidP="00676B4E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2B0762">
            <w:rPr>
              <w:rFonts w:eastAsia="Times New Roman" w:cstheme="minorHAnsi"/>
              <w:sz w:val="24"/>
              <w:szCs w:val="24"/>
              <w:lang w:eastAsia="en-GB"/>
            </w:rPr>
            <w:t>Default site collection settings</w:t>
          </w:r>
          <w:r w:rsid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default values </w:t>
          </w:r>
          <w:r w:rsidR="0083443E">
            <w:rPr>
              <w:rFonts w:eastAsia="Times New Roman" w:cstheme="minorHAnsi"/>
              <w:sz w:val="24"/>
              <w:szCs w:val="24"/>
              <w:lang w:eastAsia="en-GB"/>
            </w:rPr>
            <w:t xml:space="preserve">for 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>User information</w:t>
          </w:r>
          <w:r w:rsidR="0083443E">
            <w:rPr>
              <w:rFonts w:eastAsia="Times New Roman" w:cstheme="minorHAnsi"/>
              <w:sz w:val="24"/>
              <w:szCs w:val="24"/>
              <w:lang w:eastAsia="en-GB"/>
            </w:rPr>
            <w:t xml:space="preserve"> settings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. </w:t>
          </w:r>
          <w:r w:rsidR="002808F6">
            <w:rPr>
              <w:rFonts w:eastAsia="Times New Roman" w:cstheme="minorHAnsi"/>
              <w:sz w:val="24"/>
              <w:szCs w:val="24"/>
              <w:lang w:eastAsia="en-GB"/>
            </w:rPr>
            <w:t>When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C04465">
            <w:rPr>
              <w:rFonts w:eastAsia="Times New Roman" w:cstheme="minorHAnsi"/>
              <w:sz w:val="24"/>
              <w:szCs w:val="24"/>
              <w:lang w:eastAsia="en-GB"/>
            </w:rPr>
            <w:t xml:space="preserve">site collection 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>admin activate</w:t>
          </w:r>
          <w:r w:rsidR="00ED0EB0">
            <w:rPr>
              <w:rFonts w:eastAsia="Times New Roman" w:cstheme="minorHAnsi"/>
              <w:sz w:val="24"/>
              <w:szCs w:val="24"/>
              <w:lang w:eastAsia="en-GB"/>
            </w:rPr>
            <w:t>s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604BDD">
            <w:rPr>
              <w:rFonts w:eastAsia="Times New Roman" w:cstheme="minorHAnsi"/>
              <w:sz w:val="24"/>
              <w:szCs w:val="24"/>
              <w:lang w:eastAsia="en-GB"/>
            </w:rPr>
            <w:t xml:space="preserve">the </w:t>
          </w:r>
          <w:proofErr w:type="spellStart"/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>Piwik</w:t>
          </w:r>
          <w:proofErr w:type="spellEnd"/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 PRO Analytics Suite integration on </w:t>
          </w:r>
          <w:r w:rsidR="00604BDD">
            <w:rPr>
              <w:rFonts w:eastAsia="Times New Roman" w:cstheme="minorHAnsi"/>
              <w:sz w:val="24"/>
              <w:szCs w:val="24"/>
              <w:lang w:eastAsia="en-GB"/>
            </w:rPr>
            <w:t xml:space="preserve">a 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>new site collection</w:t>
          </w:r>
          <w:r w:rsidR="00604BDD">
            <w:rPr>
              <w:rFonts w:eastAsia="Times New Roman" w:cstheme="minorHAnsi"/>
              <w:sz w:val="24"/>
              <w:szCs w:val="24"/>
              <w:lang w:eastAsia="en-GB"/>
            </w:rPr>
            <w:t>,</w:t>
          </w:r>
          <w:r w:rsidR="00036E5B">
            <w:rPr>
              <w:rFonts w:eastAsia="Times New Roman" w:cstheme="minorHAnsi"/>
              <w:sz w:val="24"/>
              <w:szCs w:val="24"/>
              <w:lang w:eastAsia="en-GB"/>
            </w:rPr>
            <w:t xml:space="preserve"> these settings will be used </w:t>
          </w:r>
          <w:r w:rsidR="008A68CB">
            <w:rPr>
              <w:rFonts w:eastAsia="Times New Roman" w:cstheme="minorHAnsi"/>
              <w:sz w:val="24"/>
              <w:szCs w:val="24"/>
              <w:lang w:eastAsia="en-GB"/>
            </w:rPr>
            <w:t>unless they are overwritten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2B67F108" w14:textId="450032C9" w:rsidR="00676B4E" w:rsidRDefault="00676B4E">
          <w:pPr>
            <w:spacing w:before="0" w:after="0"/>
            <w:ind w:firstLine="0"/>
            <w:rPr>
              <w:rFonts w:eastAsia="Times New Roman" w:cstheme="minorHAnsi"/>
              <w:lang w:eastAsia="en-GB"/>
            </w:rPr>
          </w:pPr>
        </w:p>
        <w:p w14:paraId="46B06244" w14:textId="6F2C6FB3" w:rsidR="00B11D05" w:rsidRDefault="003D4A20" w:rsidP="003D4A20">
          <w:pPr>
            <w:pStyle w:val="Heading3"/>
            <w:rPr>
              <w:rFonts w:eastAsia="Times New Roman"/>
              <w:lang w:eastAsia="en-GB"/>
            </w:rPr>
          </w:pPr>
          <w:bookmarkStart w:id="11" w:name="_Toc51069674"/>
          <w:r w:rsidRPr="007E1830">
            <w:rPr>
              <w:rFonts w:eastAsia="Times New Roman"/>
              <w:lang w:eastAsia="en-GB"/>
            </w:rPr>
            <w:lastRenderedPageBreak/>
            <w:t>Connection Settings</w:t>
          </w:r>
          <w:r w:rsidR="002D66F6">
            <w:rPr>
              <w:rFonts w:eastAsia="Times New Roman"/>
              <w:lang w:eastAsia="en-GB"/>
            </w:rPr>
            <w:t xml:space="preserve"> tab</w:t>
          </w:r>
          <w:bookmarkEnd w:id="11"/>
        </w:p>
        <w:p w14:paraId="5F57DBEF" w14:textId="7319297B" w:rsidR="002808F6" w:rsidRDefault="003754A2" w:rsidP="002808F6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>The Connection Settings</w:t>
          </w:r>
          <w:r w:rsidR="002808F6" w:rsidRPr="00E66ED5">
            <w:rPr>
              <w:rFonts w:eastAsia="Times New Roman" w:cstheme="minorHAnsi"/>
              <w:b/>
              <w:bCs/>
              <w:lang w:eastAsia="en-GB"/>
            </w:rPr>
            <w:t xml:space="preserve"> </w:t>
          </w:r>
          <w:r w:rsidR="002808F6">
            <w:rPr>
              <w:rFonts w:eastAsia="Times New Roman" w:cstheme="minorHAnsi"/>
              <w:lang w:eastAsia="en-GB"/>
            </w:rPr>
            <w:t xml:space="preserve">tab is </w:t>
          </w:r>
          <w:r w:rsidR="002808F6" w:rsidRPr="00E84CEC">
            <w:rPr>
              <w:rFonts w:eastAsia="Times New Roman" w:cstheme="minorHAnsi"/>
              <w:lang w:eastAsia="en-GB"/>
            </w:rPr>
            <w:t xml:space="preserve">visible only </w:t>
          </w:r>
          <w:r w:rsidR="002808F6">
            <w:rPr>
              <w:rFonts w:eastAsia="Times New Roman" w:cstheme="minorHAnsi"/>
              <w:lang w:eastAsia="en-GB"/>
            </w:rPr>
            <w:t>to</w:t>
          </w:r>
          <w:r w:rsidR="002808F6" w:rsidRPr="00E84CEC">
            <w:rPr>
              <w:rFonts w:eastAsia="Times New Roman" w:cstheme="minorHAnsi"/>
              <w:lang w:eastAsia="en-GB"/>
            </w:rPr>
            <w:t xml:space="preserve"> </w:t>
          </w:r>
          <w:proofErr w:type="spellStart"/>
          <w:r w:rsidR="002808F6">
            <w:rPr>
              <w:rFonts w:eastAsia="Times New Roman" w:cstheme="minorHAnsi"/>
              <w:lang w:eastAsia="en-GB"/>
            </w:rPr>
            <w:t>Piwik</w:t>
          </w:r>
          <w:proofErr w:type="spellEnd"/>
          <w:r w:rsidR="002808F6">
            <w:rPr>
              <w:rFonts w:eastAsia="Times New Roman" w:cstheme="minorHAnsi"/>
              <w:lang w:eastAsia="en-GB"/>
            </w:rPr>
            <w:t xml:space="preserve"> PRO Administration site collection administrator</w:t>
          </w:r>
          <w:r w:rsidR="004626EA">
            <w:rPr>
              <w:rFonts w:eastAsia="Times New Roman" w:cstheme="minorHAnsi"/>
              <w:lang w:eastAsia="en-GB"/>
            </w:rPr>
            <w:t>s</w:t>
          </w:r>
          <w:r w:rsidR="002808F6">
            <w:rPr>
              <w:rFonts w:eastAsia="Times New Roman" w:cstheme="minorHAnsi"/>
              <w:lang w:eastAsia="en-GB"/>
            </w:rPr>
            <w:t>.</w:t>
          </w:r>
        </w:p>
        <w:p w14:paraId="064D688C" w14:textId="62B080F9" w:rsidR="00615EB5" w:rsidRDefault="00615EB5" w:rsidP="002808F6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</w:p>
        <w:p w14:paraId="2850C08D" w14:textId="3CF7B0DF" w:rsidR="00615EB5" w:rsidRDefault="00615EB5" w:rsidP="002808F6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  <w:r w:rsidRPr="005B1A21">
            <w:rPr>
              <w:noProof/>
            </w:rPr>
            <w:drawing>
              <wp:inline distT="0" distB="0" distL="0" distR="0" wp14:anchorId="05493814" wp14:editId="64F8FB4E">
                <wp:extent cx="3086100" cy="2533162"/>
                <wp:effectExtent l="0" t="0" r="0" b="635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21561" cy="2562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A08E51" w14:textId="77777777" w:rsidR="00540E91" w:rsidRDefault="00540E91" w:rsidP="00540E91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72BCB0FD" w14:textId="6DAC4A05" w:rsidR="00B02E85" w:rsidRPr="00540E91" w:rsidRDefault="00FB2EF3" w:rsidP="00540E91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 w:rsidRPr="00540E91">
            <w:rPr>
              <w:rFonts w:eastAsia="Times New Roman" w:cstheme="minorHAnsi"/>
              <w:sz w:val="24"/>
              <w:szCs w:val="24"/>
              <w:lang w:eastAsia="en-GB"/>
            </w:rPr>
            <w:t>Form fields:</w:t>
          </w:r>
        </w:p>
        <w:p w14:paraId="10DF13BD" w14:textId="58FCF9DD" w:rsidR="00A31DC1" w:rsidRPr="00A31DC1" w:rsidRDefault="00FB2EF3" w:rsidP="00A31DC1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100CF4">
            <w:rPr>
              <w:rFonts w:eastAsia="Times New Roman" w:cstheme="minorHAnsi"/>
              <w:sz w:val="24"/>
              <w:szCs w:val="24"/>
              <w:lang w:eastAsia="en-GB"/>
            </w:rPr>
            <w:t>Enforce SSL Communication</w:t>
          </w:r>
          <w:r w:rsidR="00535316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="00535316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if </w:t>
          </w:r>
          <w:proofErr w:type="spellStart"/>
          <w:r w:rsidR="00535316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>Piwik</w:t>
          </w:r>
          <w:proofErr w:type="spellEnd"/>
          <w:r w:rsidR="00535316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PRO is locally installed </w:t>
          </w:r>
          <w:r w:rsidR="00897117">
            <w:rPr>
              <w:rFonts w:eastAsia="Times New Roman" w:cstheme="minorHAnsi"/>
              <w:sz w:val="24"/>
              <w:szCs w:val="24"/>
              <w:lang w:val="en-GB" w:eastAsia="en-GB"/>
            </w:rPr>
            <w:t>with</w:t>
          </w:r>
          <w:r w:rsidR="00535316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SSL</w:t>
          </w:r>
          <w:r w:rsidR="00897117">
            <w:rPr>
              <w:rFonts w:eastAsia="Times New Roman" w:cstheme="minorHAnsi"/>
              <w:sz w:val="24"/>
              <w:szCs w:val="24"/>
              <w:lang w:val="en-GB" w:eastAsia="en-GB"/>
            </w:rPr>
            <w:t>,</w:t>
          </w:r>
          <w:r w:rsidR="00535316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enable SSL Communication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>.</w:t>
          </w:r>
        </w:p>
        <w:p w14:paraId="26723AA0" w14:textId="733A48BD" w:rsidR="00B02E85" w:rsidRPr="00A31DC1" w:rsidRDefault="002465C7" w:rsidP="00A31DC1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8"/>
              <w:szCs w:val="28"/>
              <w:lang w:eastAsia="en-GB"/>
            </w:rPr>
          </w:pPr>
          <w:proofErr w:type="spellStart"/>
          <w:r w:rsidRPr="00A31DC1">
            <w:rPr>
              <w:rFonts w:eastAsia="Times New Roman" w:cstheme="minorHAnsi"/>
              <w:sz w:val="24"/>
              <w:szCs w:val="24"/>
              <w:lang w:eastAsia="en-GB"/>
            </w:rPr>
            <w:t>Piwik</w:t>
          </w:r>
          <w:proofErr w:type="spellEnd"/>
          <w:r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 PRO </w:t>
          </w:r>
          <w:r w:rsidR="00A62BDA">
            <w:rPr>
              <w:rFonts w:eastAsia="Times New Roman" w:cstheme="minorHAnsi"/>
              <w:sz w:val="24"/>
              <w:szCs w:val="24"/>
              <w:lang w:eastAsia="en-GB"/>
            </w:rPr>
            <w:t>I</w:t>
          </w:r>
          <w:r w:rsidRPr="00A31DC1">
            <w:rPr>
              <w:rFonts w:eastAsia="Times New Roman" w:cstheme="minorHAnsi"/>
              <w:sz w:val="24"/>
              <w:szCs w:val="24"/>
              <w:lang w:eastAsia="en-GB"/>
            </w:rPr>
            <w:t>nstance URL</w:t>
          </w:r>
          <w:r w:rsidR="00A62BDA">
            <w:rPr>
              <w:rFonts w:eastAsia="Times New Roman" w:cstheme="minorHAnsi"/>
              <w:sz w:val="24"/>
              <w:szCs w:val="24"/>
              <w:lang w:eastAsia="en-GB"/>
            </w:rPr>
            <w:t xml:space="preserve"> (required)</w:t>
          </w:r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265687">
            <w:rPr>
              <w:rFonts w:eastAsia="Times New Roman" w:cstheme="minorHAnsi"/>
              <w:sz w:val="24"/>
              <w:szCs w:val="24"/>
              <w:lang w:eastAsia="en-GB"/>
            </w:rPr>
            <w:t>–</w:t>
          </w:r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265687">
            <w:rPr>
              <w:rFonts w:eastAsia="Times New Roman" w:cstheme="minorHAnsi"/>
              <w:sz w:val="24"/>
              <w:szCs w:val="24"/>
              <w:lang w:eastAsia="en-GB"/>
            </w:rPr>
            <w:t xml:space="preserve">full </w:t>
          </w:r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URL to </w:t>
          </w:r>
          <w:r w:rsidR="00753253">
            <w:rPr>
              <w:rFonts w:eastAsia="Times New Roman" w:cstheme="minorHAnsi"/>
              <w:sz w:val="24"/>
              <w:szCs w:val="24"/>
              <w:lang w:eastAsia="en-GB"/>
            </w:rPr>
            <w:t xml:space="preserve">your </w:t>
          </w:r>
          <w:proofErr w:type="spellStart"/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>Piwik</w:t>
          </w:r>
          <w:proofErr w:type="spellEnd"/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 PRO</w:t>
          </w:r>
          <w:r w:rsidR="00753253">
            <w:rPr>
              <w:rFonts w:eastAsia="Times New Roman" w:cstheme="minorHAnsi"/>
              <w:sz w:val="24"/>
              <w:szCs w:val="24"/>
              <w:lang w:eastAsia="en-GB"/>
            </w:rPr>
            <w:t xml:space="preserve"> instance</w:t>
          </w:r>
          <w:r w:rsidR="00B30EB0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</w:p>
        <w:p w14:paraId="7B7C6D1D" w14:textId="70E637D8" w:rsidR="00B02E85" w:rsidRPr="00100CF4" w:rsidRDefault="00A62BDA" w:rsidP="00100CF4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proofErr w:type="spellStart"/>
          <w:r>
            <w:rPr>
              <w:rFonts w:eastAsia="Times New Roman" w:cstheme="minorHAnsi"/>
              <w:sz w:val="24"/>
              <w:szCs w:val="24"/>
              <w:lang w:eastAsia="en-GB"/>
            </w:rPr>
            <w:t>Piwik</w:t>
          </w:r>
          <w:proofErr w:type="spellEnd"/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 PRO </w:t>
          </w:r>
          <w:r w:rsidR="00141F29" w:rsidRPr="00100CF4">
            <w:rPr>
              <w:rFonts w:eastAsia="Times New Roman" w:cstheme="minorHAnsi"/>
              <w:sz w:val="24"/>
              <w:szCs w:val="24"/>
              <w:lang w:eastAsia="en-GB"/>
            </w:rPr>
            <w:t>Custom Containers</w:t>
          </w:r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 URL (optional)</w:t>
          </w:r>
          <w:r w:rsidR="00141F29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>
            <w:rPr>
              <w:rFonts w:eastAsia="Times New Roman" w:cstheme="minorHAnsi"/>
              <w:sz w:val="24"/>
              <w:szCs w:val="24"/>
              <w:lang w:eastAsia="en-GB"/>
            </w:rPr>
            <w:t>–</w:t>
          </w:r>
          <w:r w:rsidR="00C725AB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>
            <w:rPr>
              <w:rFonts w:eastAsia="Times New Roman" w:cstheme="minorHAnsi"/>
              <w:sz w:val="24"/>
              <w:szCs w:val="24"/>
              <w:lang w:eastAsia="en-GB"/>
            </w:rPr>
            <w:t>full URL to custom containers</w:t>
          </w:r>
          <w:r w:rsidR="00D44CA7">
            <w:rPr>
              <w:rFonts w:eastAsia="Times New Roman" w:cstheme="minorHAnsi"/>
              <w:sz w:val="24"/>
              <w:szCs w:val="24"/>
              <w:lang w:eastAsia="en-GB"/>
            </w:rPr>
            <w:t xml:space="preserve"> (if needed)</w:t>
          </w:r>
          <w:r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54D7669F" w14:textId="0AB3801E" w:rsidR="00B02E85" w:rsidRPr="00100CF4" w:rsidRDefault="003D2541" w:rsidP="00100CF4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100CF4">
            <w:rPr>
              <w:rFonts w:eastAsia="Times New Roman" w:cstheme="minorHAnsi"/>
              <w:sz w:val="24"/>
              <w:szCs w:val="24"/>
              <w:lang w:eastAsia="en-GB"/>
            </w:rPr>
            <w:t>Use SHA3 to an</w:t>
          </w:r>
          <w:r w:rsidR="007D0E68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onymize </w:t>
          </w:r>
          <w:proofErr w:type="spellStart"/>
          <w:r w:rsidR="007D0E68" w:rsidRPr="00100CF4">
            <w:rPr>
              <w:rFonts w:eastAsia="Times New Roman" w:cstheme="minorHAnsi"/>
              <w:sz w:val="24"/>
              <w:szCs w:val="24"/>
              <w:lang w:eastAsia="en-GB"/>
            </w:rPr>
            <w:t>UserID</w:t>
          </w:r>
          <w:proofErr w:type="spellEnd"/>
          <w:r w:rsidR="007D0E68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 (default SHA</w:t>
          </w:r>
          <w:r w:rsidR="005E0E74" w:rsidRPr="00100CF4">
            <w:rPr>
              <w:rFonts w:eastAsia="Times New Roman" w:cstheme="minorHAnsi"/>
              <w:sz w:val="24"/>
              <w:szCs w:val="24"/>
              <w:lang w:eastAsia="en-GB"/>
            </w:rPr>
            <w:t>1)</w:t>
          </w:r>
          <w:r w:rsidR="000229CE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1D5E4A">
            <w:rPr>
              <w:rFonts w:eastAsia="Times New Roman" w:cstheme="minorHAnsi"/>
              <w:sz w:val="24"/>
              <w:szCs w:val="24"/>
              <w:lang w:eastAsia="en-GB"/>
            </w:rPr>
            <w:t>–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</w:t>
          </w:r>
          <w:r w:rsidR="001D5E4A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the 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previous version of </w:t>
          </w:r>
          <w:proofErr w:type="spellStart"/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>Piwik</w:t>
          </w:r>
          <w:proofErr w:type="spellEnd"/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PRO SharePoint Analytics used SHA1 algorithm. When you switch from SHA1 to SHA3 users will be encrypted all over again. Each user will receive </w:t>
          </w:r>
          <w:r w:rsidR="00AD401A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a 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new hash. Matching between old hash encrypted by SHA1 and new hash encrypted by SHA3 </w:t>
          </w:r>
          <w:r w:rsidR="00D44CA7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>will not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be possible. Historical data will be encrypted by SHA1.</w:t>
          </w:r>
        </w:p>
        <w:p w14:paraId="08AE76CE" w14:textId="6B73ADAF" w:rsidR="00100CF4" w:rsidRPr="00100CF4" w:rsidRDefault="0037642E" w:rsidP="00100CF4">
          <w:pPr>
            <w:pStyle w:val="ListParagraph"/>
            <w:numPr>
              <w:ilvl w:val="0"/>
              <w:numId w:val="13"/>
            </w:numPr>
            <w:rPr>
              <w:rFonts w:eastAsia="Times New Roman" w:cstheme="minorHAnsi"/>
              <w:sz w:val="24"/>
              <w:szCs w:val="24"/>
              <w:lang w:val="en-GB" w:eastAsia="en-GB"/>
            </w:rPr>
          </w:pPr>
          <w:proofErr w:type="spellStart"/>
          <w:r>
            <w:rPr>
              <w:rFonts w:eastAsia="Times New Roman" w:cstheme="minorHAnsi"/>
              <w:sz w:val="24"/>
              <w:szCs w:val="24"/>
              <w:lang w:eastAsia="en-GB"/>
            </w:rPr>
            <w:t>Piwik</w:t>
          </w:r>
          <w:proofErr w:type="spellEnd"/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 PRO </w:t>
          </w:r>
          <w:r w:rsidR="005E0E74" w:rsidRPr="00100CF4">
            <w:rPr>
              <w:rFonts w:eastAsia="Times New Roman" w:cstheme="minorHAnsi"/>
              <w:sz w:val="24"/>
              <w:szCs w:val="24"/>
              <w:lang w:eastAsia="en-GB"/>
            </w:rPr>
            <w:t>Client ID</w:t>
          </w:r>
          <w:r w:rsidR="002E5F35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="00100CF4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generated on </w:t>
          </w:r>
          <w:proofErr w:type="spellStart"/>
          <w:r w:rsidRPr="009364C8">
            <w:rPr>
              <w:rFonts w:eastAsia="Times New Roman" w:cstheme="minorHAnsi"/>
              <w:sz w:val="24"/>
              <w:szCs w:val="24"/>
              <w:lang w:val="en-GB" w:eastAsia="en-GB"/>
            </w:rPr>
            <w:t>Piwik</w:t>
          </w:r>
          <w:proofErr w:type="spellEnd"/>
          <w:r w:rsidRPr="009364C8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PRO page</w:t>
          </w:r>
          <w:r>
            <w:rPr>
              <w:rFonts w:eastAsia="Times New Roman" w:cstheme="minorHAnsi"/>
              <w:b/>
              <w:bCs/>
              <w:sz w:val="24"/>
              <w:szCs w:val="24"/>
              <w:lang w:val="en-GB" w:eastAsia="en-GB"/>
            </w:rPr>
            <w:t xml:space="preserve"> </w:t>
          </w:r>
          <w:r w:rsidRPr="00ED4DD6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&gt; </w:t>
          </w:r>
          <w:proofErr w:type="spellStart"/>
          <w:r w:rsidRPr="00ED4DD6">
            <w:rPr>
              <w:rFonts w:eastAsia="Times New Roman" w:cstheme="minorHAnsi"/>
              <w:sz w:val="24"/>
              <w:szCs w:val="24"/>
              <w:lang w:val="en-GB" w:eastAsia="en-GB"/>
            </w:rPr>
            <w:t>Piwik</w:t>
          </w:r>
          <w:proofErr w:type="spellEnd"/>
          <w:r w:rsidRPr="00ED4DD6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PRO page &gt; User Panel &gt; API credentials </w:t>
          </w: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&gt; </w:t>
          </w:r>
          <w:r w:rsidRPr="00395296">
            <w:rPr>
              <w:rFonts w:eastAsia="Times New Roman" w:cstheme="minorHAnsi"/>
              <w:sz w:val="24"/>
              <w:szCs w:val="24"/>
              <w:lang w:val="en-GB" w:eastAsia="en-GB"/>
            </w:rPr>
            <w:t>Generate new credentials</w:t>
          </w:r>
          <w:r w:rsidR="00B2758D">
            <w:rPr>
              <w:rFonts w:eastAsia="Times New Roman" w:cstheme="minorHAnsi"/>
              <w:sz w:val="24"/>
              <w:szCs w:val="24"/>
              <w:lang w:val="en-GB" w:eastAsia="en-GB"/>
            </w:rPr>
            <w:t>.</w:t>
          </w:r>
        </w:p>
        <w:p w14:paraId="41ADFE79" w14:textId="209AD894" w:rsidR="003B6F84" w:rsidRPr="00B2758D" w:rsidRDefault="0037642E" w:rsidP="00B2758D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proofErr w:type="spellStart"/>
          <w:r>
            <w:rPr>
              <w:rFonts w:eastAsia="Times New Roman" w:cstheme="minorHAnsi"/>
              <w:sz w:val="24"/>
              <w:szCs w:val="24"/>
              <w:lang w:eastAsia="en-GB"/>
            </w:rPr>
            <w:t>Piwik</w:t>
          </w:r>
          <w:proofErr w:type="spellEnd"/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 PRO </w:t>
          </w:r>
          <w:r w:rsidR="005E0E74" w:rsidRPr="0037642E">
            <w:rPr>
              <w:rFonts w:eastAsia="Times New Roman" w:cstheme="minorHAnsi"/>
              <w:sz w:val="24"/>
              <w:szCs w:val="24"/>
              <w:lang w:eastAsia="en-GB"/>
            </w:rPr>
            <w:t>Client Secret</w:t>
          </w:r>
          <w:r w:rsidR="00100CF4" w:rsidRPr="0037642E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="00100CF4" w:rsidRPr="0037642E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generated on </w:t>
          </w:r>
          <w:proofErr w:type="spellStart"/>
          <w:r w:rsidRPr="009364C8">
            <w:rPr>
              <w:rFonts w:eastAsia="Times New Roman" w:cstheme="minorHAnsi"/>
              <w:sz w:val="24"/>
              <w:szCs w:val="24"/>
              <w:lang w:val="en-GB" w:eastAsia="en-GB"/>
            </w:rPr>
            <w:t>Piwik</w:t>
          </w:r>
          <w:proofErr w:type="spellEnd"/>
          <w:r w:rsidRPr="009364C8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PRO page</w:t>
          </w:r>
          <w:r>
            <w:rPr>
              <w:rFonts w:eastAsia="Times New Roman" w:cstheme="minorHAnsi"/>
              <w:b/>
              <w:bCs/>
              <w:sz w:val="24"/>
              <w:szCs w:val="24"/>
              <w:lang w:val="en-GB" w:eastAsia="en-GB"/>
            </w:rPr>
            <w:t xml:space="preserve"> </w:t>
          </w:r>
          <w:r w:rsidRPr="00ED4DD6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&gt; </w:t>
          </w:r>
          <w:proofErr w:type="spellStart"/>
          <w:r w:rsidRPr="00ED4DD6">
            <w:rPr>
              <w:rFonts w:eastAsia="Times New Roman" w:cstheme="minorHAnsi"/>
              <w:sz w:val="24"/>
              <w:szCs w:val="24"/>
              <w:lang w:val="en-GB" w:eastAsia="en-GB"/>
            </w:rPr>
            <w:t>Piwik</w:t>
          </w:r>
          <w:proofErr w:type="spellEnd"/>
          <w:r w:rsidRPr="00ED4DD6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PRO page &gt; User Panel &gt; API credentials </w:t>
          </w: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&gt; </w:t>
          </w:r>
          <w:r w:rsidRPr="00395296">
            <w:rPr>
              <w:rFonts w:eastAsia="Times New Roman" w:cstheme="minorHAnsi"/>
              <w:sz w:val="24"/>
              <w:szCs w:val="24"/>
              <w:lang w:val="en-GB" w:eastAsia="en-GB"/>
            </w:rPr>
            <w:t>Generate new credentials</w:t>
          </w:r>
          <w:r w:rsidR="00B2758D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</w:sdtContent>
    </w:sdt>
    <w:sectPr w:rsidR="003B6F84" w:rsidRPr="00B2758D" w:rsidSect="00631716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DF3791" w14:textId="77777777" w:rsidR="00C87C30" w:rsidRDefault="00C87C30" w:rsidP="00AD3A62">
      <w:r>
        <w:separator/>
      </w:r>
    </w:p>
  </w:endnote>
  <w:endnote w:type="continuationSeparator" w:id="0">
    <w:p w14:paraId="6F65147F" w14:textId="77777777" w:rsidR="00C87C30" w:rsidRDefault="00C87C30" w:rsidP="00AD3A62">
      <w:r>
        <w:continuationSeparator/>
      </w:r>
    </w:p>
  </w:endnote>
  <w:endnote w:type="continuationNotice" w:id="1">
    <w:p w14:paraId="356A2141" w14:textId="77777777" w:rsidR="00C87C30" w:rsidRDefault="00C87C30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093512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BF50F9" w14:textId="77777777" w:rsidR="0041714A" w:rsidRDefault="0041714A" w:rsidP="00AB49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923AF9" w14:textId="77777777" w:rsidR="0041714A" w:rsidRDefault="0041714A" w:rsidP="004171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7E248" w14:textId="77777777" w:rsidR="00CC0ADA" w:rsidRPr="0041714A" w:rsidRDefault="0041714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  <w:r w:rsidRPr="00CC0ADA">
      <w:t xml:space="preserve"> </w:t>
    </w:r>
  </w:p>
  <w:p w14:paraId="6C10C782" w14:textId="65AA127B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  <w:r w:rsidRPr="0041714A">
      <w:rPr>
        <w:lang w:val="en-US"/>
      </w:rPr>
      <w:tab/>
    </w:r>
  </w:p>
  <w:p w14:paraId="7C6E8546" w14:textId="4DD46184" w:rsidR="008D4E7B" w:rsidRDefault="005C70C0" w:rsidP="008D4E7B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 w:rsidRPr="0041714A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33BF148" wp14:editId="459899AB">
              <wp:simplePos x="0" y="0"/>
              <wp:positionH relativeFrom="column">
                <wp:posOffset>5699923</wp:posOffset>
              </wp:positionH>
              <wp:positionV relativeFrom="paragraph">
                <wp:posOffset>36830</wp:posOffset>
              </wp:positionV>
              <wp:extent cx="0" cy="387350"/>
              <wp:effectExtent l="0" t="0" r="38100" b="12700"/>
              <wp:wrapNone/>
              <wp:docPr id="6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C27046" id="Straight Connector 3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8.8pt,2.9pt" to="448.8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" strokecolor="#c00000" strokeweight=".5pt">
              <v:stroke joinstyle="miter"/>
            </v:line>
          </w:pict>
        </mc:Fallback>
      </mc:AlternateContent>
    </w:r>
    <w:r w:rsidR="003E4762" w:rsidRPr="0041714A">
      <w:rPr>
        <w:noProof/>
        <w:lang w:val="en-US"/>
      </w:rPr>
      <w:t xml:space="preserve"> </w:t>
    </w:r>
  </w:p>
  <w:p w14:paraId="36FBD334" w14:textId="73F49A76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>
      <w:rPr>
        <w:rFonts w:ascii="Verdana" w:hAnsi="Verdana"/>
        <w:sz w:val="20"/>
        <w:szCs w:val="20"/>
        <w:lang w:val="en-US"/>
      </w:rPr>
      <w:t xml:space="preserve"> </w:t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631716">
      <w:rPr>
        <w:rFonts w:ascii="Verdana" w:hAnsi="Verdana"/>
        <w:sz w:val="20"/>
        <w:szCs w:val="20"/>
        <w:lang w:val="en-US"/>
      </w:rPr>
      <w:fldChar w:fldCharType="begin"/>
    </w:r>
    <w:r w:rsidR="00631716">
      <w:rPr>
        <w:rFonts w:ascii="Verdana" w:hAnsi="Verdana"/>
        <w:sz w:val="20"/>
        <w:szCs w:val="20"/>
        <w:lang w:val="en-US"/>
      </w:rPr>
      <w:instrText xml:space="preserve"> PAGE    \* MERGEFORMAT </w:instrText>
    </w:r>
    <w:r w:rsidR="00631716">
      <w:rPr>
        <w:rFonts w:ascii="Verdana" w:hAnsi="Verdana"/>
        <w:sz w:val="20"/>
        <w:szCs w:val="20"/>
        <w:lang w:val="en-US"/>
      </w:rPr>
      <w:fldChar w:fldCharType="separate"/>
    </w:r>
    <w:r w:rsidR="00631716">
      <w:rPr>
        <w:rFonts w:ascii="Verdana" w:hAnsi="Verdana"/>
        <w:noProof/>
        <w:sz w:val="20"/>
        <w:szCs w:val="20"/>
        <w:lang w:val="en-US"/>
      </w:rPr>
      <w:t>0</w:t>
    </w:r>
    <w:r w:rsidR="00631716">
      <w:rPr>
        <w:rFonts w:ascii="Verdana" w:hAnsi="Verdana"/>
        <w:sz w:val="20"/>
        <w:szCs w:val="20"/>
        <w:lang w:val="en-US"/>
      </w:rPr>
      <w:fldChar w:fldCharType="end"/>
    </w:r>
    <w:r w:rsidR="003E4762">
      <w:rPr>
        <w:rFonts w:ascii="Verdana" w:hAnsi="Verdana"/>
        <w:sz w:val="20"/>
        <w:szCs w:val="20"/>
        <w:lang w:val="en-US"/>
      </w:rPr>
      <w:t>.</w:t>
    </w:r>
  </w:p>
  <w:p w14:paraId="18AF3B0F" w14:textId="103D3760" w:rsidR="0041714A" w:rsidRPr="00CC0ADA" w:rsidRDefault="00AD42BB" w:rsidP="00CC0ADA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EBD63" w14:textId="77777777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</w:p>
  <w:p w14:paraId="422D77E2" w14:textId="14D0EA37" w:rsidR="00CC0ADA" w:rsidRPr="0041714A" w:rsidRDefault="00CC0ADA" w:rsidP="00541440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</w:p>
  <w:p w14:paraId="69D8BCE0" w14:textId="77777777" w:rsidR="00CC0ADA" w:rsidRDefault="00CC0A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31861" w14:textId="77777777" w:rsidR="00C87C30" w:rsidRDefault="00C87C30" w:rsidP="00AD3A62">
      <w:r>
        <w:separator/>
      </w:r>
    </w:p>
  </w:footnote>
  <w:footnote w:type="continuationSeparator" w:id="0">
    <w:p w14:paraId="5F985326" w14:textId="77777777" w:rsidR="00C87C30" w:rsidRDefault="00C87C30" w:rsidP="00AD3A62">
      <w:r>
        <w:continuationSeparator/>
      </w:r>
    </w:p>
  </w:footnote>
  <w:footnote w:type="continuationNotice" w:id="1">
    <w:p w14:paraId="256C52B2" w14:textId="77777777" w:rsidR="00C87C30" w:rsidRDefault="00C87C30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E5B90" w14:textId="77777777" w:rsidR="00E93A7C" w:rsidRDefault="00E93A7C">
    <w:pPr>
      <w:pStyle w:val="Header"/>
    </w:pPr>
    <w:r w:rsidRPr="00AD3A62">
      <w:rPr>
        <w:noProof/>
        <w:lang w:val="pl-PL"/>
      </w:rPr>
      <w:drawing>
        <wp:anchor distT="0" distB="0" distL="114300" distR="114300" simplePos="0" relativeHeight="251658240" behindDoc="0" locked="0" layoutInCell="1" allowOverlap="1" wp14:anchorId="1B201C11" wp14:editId="39E17924">
          <wp:simplePos x="0" y="0"/>
          <wp:positionH relativeFrom="margin">
            <wp:posOffset>140557481</wp:posOffset>
          </wp:positionH>
          <wp:positionV relativeFrom="margin">
            <wp:posOffset>-27510913</wp:posOffset>
          </wp:positionV>
          <wp:extent cx="983615" cy="553720"/>
          <wp:effectExtent l="0" t="0" r="0" b="508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615" cy="553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1"/>
      <w:gridCol w:w="3021"/>
      <w:gridCol w:w="3021"/>
    </w:tblGrid>
    <w:tr w:rsidR="3E6A2DDA" w14:paraId="455AF00B" w14:textId="77777777" w:rsidTr="3E6A2DDA">
      <w:tc>
        <w:tcPr>
          <w:tcW w:w="3021" w:type="dxa"/>
        </w:tcPr>
        <w:p w14:paraId="0C3A83AD" w14:textId="49276B0B" w:rsidR="3E6A2DDA" w:rsidRDefault="3E6A2DDA" w:rsidP="3E6A2DDA">
          <w:pPr>
            <w:pStyle w:val="Header"/>
            <w:ind w:left="-115"/>
          </w:pPr>
        </w:p>
      </w:tc>
      <w:tc>
        <w:tcPr>
          <w:tcW w:w="3021" w:type="dxa"/>
        </w:tcPr>
        <w:p w14:paraId="7333C652" w14:textId="157E6B86" w:rsidR="3E6A2DDA" w:rsidRDefault="3E6A2DDA" w:rsidP="3E6A2DDA">
          <w:pPr>
            <w:pStyle w:val="Header"/>
            <w:jc w:val="center"/>
          </w:pPr>
        </w:p>
      </w:tc>
      <w:tc>
        <w:tcPr>
          <w:tcW w:w="3021" w:type="dxa"/>
        </w:tcPr>
        <w:p w14:paraId="67325C1F" w14:textId="42BC4FCE" w:rsidR="3E6A2DDA" w:rsidRDefault="3E6A2DDA" w:rsidP="3E6A2DDA">
          <w:pPr>
            <w:pStyle w:val="Header"/>
            <w:ind w:right="-115"/>
            <w:jc w:val="right"/>
          </w:pPr>
        </w:p>
      </w:tc>
    </w:tr>
  </w:tbl>
  <w:p w14:paraId="275F4F8A" w14:textId="68B882E1" w:rsidR="3E6A2DDA" w:rsidRDefault="3E6A2DDA" w:rsidP="3E6A2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13517"/>
    <w:multiLevelType w:val="hybridMultilevel"/>
    <w:tmpl w:val="D65047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FB2F28"/>
    <w:multiLevelType w:val="hybridMultilevel"/>
    <w:tmpl w:val="7A9078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922637"/>
    <w:multiLevelType w:val="hybridMultilevel"/>
    <w:tmpl w:val="2BFCE45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80A65"/>
    <w:multiLevelType w:val="hybridMultilevel"/>
    <w:tmpl w:val="A574E2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7A2FF8"/>
    <w:multiLevelType w:val="hybridMultilevel"/>
    <w:tmpl w:val="22A6A7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911B55"/>
    <w:multiLevelType w:val="hybridMultilevel"/>
    <w:tmpl w:val="A724928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630C68"/>
    <w:multiLevelType w:val="multilevel"/>
    <w:tmpl w:val="36360D14"/>
    <w:lvl w:ilvl="0">
      <w:start w:val="1"/>
      <w:numFmt w:val="decimal"/>
      <w:pStyle w:val="Heading1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7" w15:restartNumberingAfterBreak="0">
    <w:nsid w:val="3E9A4A12"/>
    <w:multiLevelType w:val="multilevel"/>
    <w:tmpl w:val="41A2467A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8" w15:restartNumberingAfterBreak="0">
    <w:nsid w:val="44A2508D"/>
    <w:multiLevelType w:val="hybridMultilevel"/>
    <w:tmpl w:val="B70849E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9565A8"/>
    <w:multiLevelType w:val="hybridMultilevel"/>
    <w:tmpl w:val="40EAA5DE"/>
    <w:lvl w:ilvl="0" w:tplc="0F9423B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56119A"/>
    <w:multiLevelType w:val="hybridMultilevel"/>
    <w:tmpl w:val="CF34B0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4A4672"/>
    <w:multiLevelType w:val="hybridMultilevel"/>
    <w:tmpl w:val="2BB076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D866C49"/>
    <w:multiLevelType w:val="hybridMultilevel"/>
    <w:tmpl w:val="F9C25394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2B70B8"/>
    <w:multiLevelType w:val="hybridMultilevel"/>
    <w:tmpl w:val="17F6A836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4"/>
  </w:num>
  <w:num w:numId="5">
    <w:abstractNumId w:val="5"/>
  </w:num>
  <w:num w:numId="6">
    <w:abstractNumId w:val="10"/>
  </w:num>
  <w:num w:numId="7">
    <w:abstractNumId w:val="1"/>
  </w:num>
  <w:num w:numId="8">
    <w:abstractNumId w:val="9"/>
  </w:num>
  <w:num w:numId="9">
    <w:abstractNumId w:val="13"/>
  </w:num>
  <w:num w:numId="10">
    <w:abstractNumId w:val="6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2"/>
  </w:num>
  <w:num w:numId="14">
    <w:abstractNumId w:val="0"/>
  </w:num>
  <w:num w:numId="15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tzQ2MjG2sDSxMDFU0lEKTi0uzszPAykwrAUA5ce5GCwAAAA="/>
  </w:docVars>
  <w:rsids>
    <w:rsidRoot w:val="00AD3A62"/>
    <w:rsid w:val="00000071"/>
    <w:rsid w:val="000060D8"/>
    <w:rsid w:val="00010544"/>
    <w:rsid w:val="0001243E"/>
    <w:rsid w:val="00012600"/>
    <w:rsid w:val="000229CE"/>
    <w:rsid w:val="00030851"/>
    <w:rsid w:val="00034554"/>
    <w:rsid w:val="00036E5B"/>
    <w:rsid w:val="0004019D"/>
    <w:rsid w:val="0004179F"/>
    <w:rsid w:val="000423E3"/>
    <w:rsid w:val="00043DF9"/>
    <w:rsid w:val="00050932"/>
    <w:rsid w:val="00051F9E"/>
    <w:rsid w:val="0005756D"/>
    <w:rsid w:val="00057C84"/>
    <w:rsid w:val="000653E1"/>
    <w:rsid w:val="0006592F"/>
    <w:rsid w:val="00070570"/>
    <w:rsid w:val="000718E6"/>
    <w:rsid w:val="00074C9C"/>
    <w:rsid w:val="00083548"/>
    <w:rsid w:val="00084ED2"/>
    <w:rsid w:val="00087DA1"/>
    <w:rsid w:val="000A111A"/>
    <w:rsid w:val="000B0E0B"/>
    <w:rsid w:val="000C185D"/>
    <w:rsid w:val="000C3D34"/>
    <w:rsid w:val="000E41AE"/>
    <w:rsid w:val="000E5612"/>
    <w:rsid w:val="000E5CE3"/>
    <w:rsid w:val="000E7136"/>
    <w:rsid w:val="000E7E08"/>
    <w:rsid w:val="000F49F4"/>
    <w:rsid w:val="000F600F"/>
    <w:rsid w:val="000F793B"/>
    <w:rsid w:val="000F7CFB"/>
    <w:rsid w:val="00100CF4"/>
    <w:rsid w:val="00101653"/>
    <w:rsid w:val="0010514E"/>
    <w:rsid w:val="00107751"/>
    <w:rsid w:val="0012341E"/>
    <w:rsid w:val="00132DCF"/>
    <w:rsid w:val="00133D34"/>
    <w:rsid w:val="00141F29"/>
    <w:rsid w:val="00143C54"/>
    <w:rsid w:val="00145B9F"/>
    <w:rsid w:val="001513B4"/>
    <w:rsid w:val="001537CC"/>
    <w:rsid w:val="00155320"/>
    <w:rsid w:val="001558EA"/>
    <w:rsid w:val="00156A5D"/>
    <w:rsid w:val="0015736F"/>
    <w:rsid w:val="00162D22"/>
    <w:rsid w:val="001735CE"/>
    <w:rsid w:val="00174C61"/>
    <w:rsid w:val="00175928"/>
    <w:rsid w:val="00175D14"/>
    <w:rsid w:val="0019129C"/>
    <w:rsid w:val="00192298"/>
    <w:rsid w:val="001A368C"/>
    <w:rsid w:val="001B2D1A"/>
    <w:rsid w:val="001B34DB"/>
    <w:rsid w:val="001B6450"/>
    <w:rsid w:val="001C0DC8"/>
    <w:rsid w:val="001C1902"/>
    <w:rsid w:val="001C746A"/>
    <w:rsid w:val="001C76F0"/>
    <w:rsid w:val="001D5E4A"/>
    <w:rsid w:val="001E3973"/>
    <w:rsid w:val="001E3B5B"/>
    <w:rsid w:val="001E53B0"/>
    <w:rsid w:val="001F40A9"/>
    <w:rsid w:val="00210AD2"/>
    <w:rsid w:val="00222B7A"/>
    <w:rsid w:val="00233C8B"/>
    <w:rsid w:val="00241862"/>
    <w:rsid w:val="002465C7"/>
    <w:rsid w:val="002516B3"/>
    <w:rsid w:val="00257F2E"/>
    <w:rsid w:val="002654F3"/>
    <w:rsid w:val="00265687"/>
    <w:rsid w:val="00274CF3"/>
    <w:rsid w:val="00276B50"/>
    <w:rsid w:val="002808F6"/>
    <w:rsid w:val="00282F66"/>
    <w:rsid w:val="0028677E"/>
    <w:rsid w:val="00291321"/>
    <w:rsid w:val="00292AE4"/>
    <w:rsid w:val="00292ED2"/>
    <w:rsid w:val="002939DE"/>
    <w:rsid w:val="002957F4"/>
    <w:rsid w:val="00295B9F"/>
    <w:rsid w:val="00297CB5"/>
    <w:rsid w:val="002B0762"/>
    <w:rsid w:val="002C01C2"/>
    <w:rsid w:val="002D35CF"/>
    <w:rsid w:val="002D66F6"/>
    <w:rsid w:val="002E13A5"/>
    <w:rsid w:val="002E5F35"/>
    <w:rsid w:val="00310C84"/>
    <w:rsid w:val="0031215E"/>
    <w:rsid w:val="0031537F"/>
    <w:rsid w:val="0032053C"/>
    <w:rsid w:val="00322746"/>
    <w:rsid w:val="0033272C"/>
    <w:rsid w:val="00337BEA"/>
    <w:rsid w:val="00343BCD"/>
    <w:rsid w:val="00367AF6"/>
    <w:rsid w:val="003730BB"/>
    <w:rsid w:val="00373640"/>
    <w:rsid w:val="0037416D"/>
    <w:rsid w:val="003754A2"/>
    <w:rsid w:val="0037642E"/>
    <w:rsid w:val="003837E2"/>
    <w:rsid w:val="0039167A"/>
    <w:rsid w:val="00395296"/>
    <w:rsid w:val="003A7F3B"/>
    <w:rsid w:val="003B054A"/>
    <w:rsid w:val="003B37E0"/>
    <w:rsid w:val="003B412E"/>
    <w:rsid w:val="003B5A74"/>
    <w:rsid w:val="003B6F84"/>
    <w:rsid w:val="003D2541"/>
    <w:rsid w:val="003D4A20"/>
    <w:rsid w:val="003E4762"/>
    <w:rsid w:val="003E78B0"/>
    <w:rsid w:val="003F2C26"/>
    <w:rsid w:val="004072D5"/>
    <w:rsid w:val="00410F4C"/>
    <w:rsid w:val="00411BF6"/>
    <w:rsid w:val="004133FB"/>
    <w:rsid w:val="00415FDE"/>
    <w:rsid w:val="00416C12"/>
    <w:rsid w:val="0041714A"/>
    <w:rsid w:val="00425B84"/>
    <w:rsid w:val="00431D1D"/>
    <w:rsid w:val="004353C9"/>
    <w:rsid w:val="00441CD2"/>
    <w:rsid w:val="00446B06"/>
    <w:rsid w:val="004511FF"/>
    <w:rsid w:val="00453E49"/>
    <w:rsid w:val="004626EA"/>
    <w:rsid w:val="00464DA4"/>
    <w:rsid w:val="004674AD"/>
    <w:rsid w:val="0047134B"/>
    <w:rsid w:val="00475B9D"/>
    <w:rsid w:val="0047635C"/>
    <w:rsid w:val="004853C3"/>
    <w:rsid w:val="00495F7F"/>
    <w:rsid w:val="00497A2C"/>
    <w:rsid w:val="004B51D9"/>
    <w:rsid w:val="004B7D9B"/>
    <w:rsid w:val="004C59B1"/>
    <w:rsid w:val="004D2952"/>
    <w:rsid w:val="004D52E0"/>
    <w:rsid w:val="004D5FBF"/>
    <w:rsid w:val="004E1F9E"/>
    <w:rsid w:val="004E36E8"/>
    <w:rsid w:val="004E4D6A"/>
    <w:rsid w:val="004E6AB6"/>
    <w:rsid w:val="004F0605"/>
    <w:rsid w:val="004F5E3A"/>
    <w:rsid w:val="004F790B"/>
    <w:rsid w:val="00502113"/>
    <w:rsid w:val="00505102"/>
    <w:rsid w:val="005104E5"/>
    <w:rsid w:val="0051231F"/>
    <w:rsid w:val="00523D98"/>
    <w:rsid w:val="005263C3"/>
    <w:rsid w:val="00527ED5"/>
    <w:rsid w:val="00535316"/>
    <w:rsid w:val="00540E91"/>
    <w:rsid w:val="00541440"/>
    <w:rsid w:val="00544BA9"/>
    <w:rsid w:val="00545146"/>
    <w:rsid w:val="00545A6C"/>
    <w:rsid w:val="00546D31"/>
    <w:rsid w:val="005537CB"/>
    <w:rsid w:val="00564806"/>
    <w:rsid w:val="00576E2B"/>
    <w:rsid w:val="0058408D"/>
    <w:rsid w:val="00584FC8"/>
    <w:rsid w:val="00591267"/>
    <w:rsid w:val="005969F0"/>
    <w:rsid w:val="005A4F52"/>
    <w:rsid w:val="005B6574"/>
    <w:rsid w:val="005B6C2A"/>
    <w:rsid w:val="005C1F96"/>
    <w:rsid w:val="005C48DC"/>
    <w:rsid w:val="005C4FC0"/>
    <w:rsid w:val="005C5BE6"/>
    <w:rsid w:val="005C70C0"/>
    <w:rsid w:val="005D2ED5"/>
    <w:rsid w:val="005D7564"/>
    <w:rsid w:val="005E0E74"/>
    <w:rsid w:val="005E3A80"/>
    <w:rsid w:val="005E458C"/>
    <w:rsid w:val="005E6F17"/>
    <w:rsid w:val="005E79C0"/>
    <w:rsid w:val="005F2DB3"/>
    <w:rsid w:val="005F2E1F"/>
    <w:rsid w:val="005F3CDE"/>
    <w:rsid w:val="0060239B"/>
    <w:rsid w:val="00604BDD"/>
    <w:rsid w:val="0061088E"/>
    <w:rsid w:val="006108B3"/>
    <w:rsid w:val="00615EB5"/>
    <w:rsid w:val="006175A5"/>
    <w:rsid w:val="0063038F"/>
    <w:rsid w:val="00631716"/>
    <w:rsid w:val="00632334"/>
    <w:rsid w:val="0063788D"/>
    <w:rsid w:val="0064466F"/>
    <w:rsid w:val="0064664F"/>
    <w:rsid w:val="00657D03"/>
    <w:rsid w:val="00660BCF"/>
    <w:rsid w:val="00660E6D"/>
    <w:rsid w:val="00662113"/>
    <w:rsid w:val="006704E7"/>
    <w:rsid w:val="00673DDD"/>
    <w:rsid w:val="006752AD"/>
    <w:rsid w:val="00676B4E"/>
    <w:rsid w:val="006817DC"/>
    <w:rsid w:val="0068293F"/>
    <w:rsid w:val="0069685F"/>
    <w:rsid w:val="006A05B3"/>
    <w:rsid w:val="006A2734"/>
    <w:rsid w:val="006A57ED"/>
    <w:rsid w:val="006B620F"/>
    <w:rsid w:val="006B625F"/>
    <w:rsid w:val="006B7588"/>
    <w:rsid w:val="006C2D3C"/>
    <w:rsid w:val="006C3B73"/>
    <w:rsid w:val="006C4165"/>
    <w:rsid w:val="006C53B9"/>
    <w:rsid w:val="006D4DA5"/>
    <w:rsid w:val="006F2A19"/>
    <w:rsid w:val="00701214"/>
    <w:rsid w:val="00702FE6"/>
    <w:rsid w:val="00703DDB"/>
    <w:rsid w:val="007109A0"/>
    <w:rsid w:val="007155C7"/>
    <w:rsid w:val="00742E37"/>
    <w:rsid w:val="007435C1"/>
    <w:rsid w:val="00745240"/>
    <w:rsid w:val="00745D3B"/>
    <w:rsid w:val="007504E3"/>
    <w:rsid w:val="00753253"/>
    <w:rsid w:val="00757BCE"/>
    <w:rsid w:val="0076156C"/>
    <w:rsid w:val="0076585F"/>
    <w:rsid w:val="00774AD7"/>
    <w:rsid w:val="007802D4"/>
    <w:rsid w:val="00783DD8"/>
    <w:rsid w:val="0078503E"/>
    <w:rsid w:val="00786028"/>
    <w:rsid w:val="00792E10"/>
    <w:rsid w:val="0079346D"/>
    <w:rsid w:val="00793F80"/>
    <w:rsid w:val="00795EA9"/>
    <w:rsid w:val="007B1F38"/>
    <w:rsid w:val="007B56F0"/>
    <w:rsid w:val="007C5C67"/>
    <w:rsid w:val="007D0E68"/>
    <w:rsid w:val="007D2EC0"/>
    <w:rsid w:val="007D2F7B"/>
    <w:rsid w:val="007E1830"/>
    <w:rsid w:val="007E272C"/>
    <w:rsid w:val="007F3162"/>
    <w:rsid w:val="00801237"/>
    <w:rsid w:val="00803854"/>
    <w:rsid w:val="00815480"/>
    <w:rsid w:val="00815815"/>
    <w:rsid w:val="008166CF"/>
    <w:rsid w:val="00817100"/>
    <w:rsid w:val="00820BB5"/>
    <w:rsid w:val="0082259F"/>
    <w:rsid w:val="00824ECF"/>
    <w:rsid w:val="00827DCE"/>
    <w:rsid w:val="0083443E"/>
    <w:rsid w:val="00834A4E"/>
    <w:rsid w:val="008465CE"/>
    <w:rsid w:val="0085410B"/>
    <w:rsid w:val="008574C1"/>
    <w:rsid w:val="00860177"/>
    <w:rsid w:val="008704B6"/>
    <w:rsid w:val="00870B7D"/>
    <w:rsid w:val="008721D9"/>
    <w:rsid w:val="00881F67"/>
    <w:rsid w:val="008836C1"/>
    <w:rsid w:val="00885D63"/>
    <w:rsid w:val="00893A9C"/>
    <w:rsid w:val="00893E81"/>
    <w:rsid w:val="008961F6"/>
    <w:rsid w:val="00897117"/>
    <w:rsid w:val="008A68CB"/>
    <w:rsid w:val="008B0CA5"/>
    <w:rsid w:val="008C20EF"/>
    <w:rsid w:val="008C3586"/>
    <w:rsid w:val="008C43B3"/>
    <w:rsid w:val="008C7274"/>
    <w:rsid w:val="008D4E7B"/>
    <w:rsid w:val="008D6C22"/>
    <w:rsid w:val="00901FFB"/>
    <w:rsid w:val="009114CE"/>
    <w:rsid w:val="00913A26"/>
    <w:rsid w:val="0091433C"/>
    <w:rsid w:val="00916CF0"/>
    <w:rsid w:val="00917B25"/>
    <w:rsid w:val="00934120"/>
    <w:rsid w:val="009364C8"/>
    <w:rsid w:val="00936563"/>
    <w:rsid w:val="00937C6D"/>
    <w:rsid w:val="0094130C"/>
    <w:rsid w:val="00944BD9"/>
    <w:rsid w:val="00952C5C"/>
    <w:rsid w:val="00957568"/>
    <w:rsid w:val="00965602"/>
    <w:rsid w:val="00966585"/>
    <w:rsid w:val="00972377"/>
    <w:rsid w:val="00972D3A"/>
    <w:rsid w:val="00975E60"/>
    <w:rsid w:val="00984B73"/>
    <w:rsid w:val="00991906"/>
    <w:rsid w:val="009943CC"/>
    <w:rsid w:val="009947A9"/>
    <w:rsid w:val="0099645D"/>
    <w:rsid w:val="00996BFA"/>
    <w:rsid w:val="009A7C49"/>
    <w:rsid w:val="009B2A07"/>
    <w:rsid w:val="009B31ED"/>
    <w:rsid w:val="009B3424"/>
    <w:rsid w:val="009B4942"/>
    <w:rsid w:val="009B5D27"/>
    <w:rsid w:val="009D08FA"/>
    <w:rsid w:val="009D4014"/>
    <w:rsid w:val="009D745E"/>
    <w:rsid w:val="009E34EB"/>
    <w:rsid w:val="009F71E6"/>
    <w:rsid w:val="00A2486F"/>
    <w:rsid w:val="00A25C09"/>
    <w:rsid w:val="00A31DC1"/>
    <w:rsid w:val="00A410DC"/>
    <w:rsid w:val="00A41AC8"/>
    <w:rsid w:val="00A4257A"/>
    <w:rsid w:val="00A42675"/>
    <w:rsid w:val="00A42B3D"/>
    <w:rsid w:val="00A43291"/>
    <w:rsid w:val="00A56644"/>
    <w:rsid w:val="00A56BC1"/>
    <w:rsid w:val="00A56F57"/>
    <w:rsid w:val="00A62BDA"/>
    <w:rsid w:val="00A67714"/>
    <w:rsid w:val="00A728CC"/>
    <w:rsid w:val="00A76A53"/>
    <w:rsid w:val="00A76F3A"/>
    <w:rsid w:val="00A83988"/>
    <w:rsid w:val="00A94A32"/>
    <w:rsid w:val="00AA4A22"/>
    <w:rsid w:val="00AA558E"/>
    <w:rsid w:val="00AB1642"/>
    <w:rsid w:val="00AB49F3"/>
    <w:rsid w:val="00AC2A33"/>
    <w:rsid w:val="00AC7581"/>
    <w:rsid w:val="00AD3A62"/>
    <w:rsid w:val="00AD401A"/>
    <w:rsid w:val="00AD42BB"/>
    <w:rsid w:val="00AD446B"/>
    <w:rsid w:val="00AE3987"/>
    <w:rsid w:val="00AE793C"/>
    <w:rsid w:val="00AF6429"/>
    <w:rsid w:val="00AF67F0"/>
    <w:rsid w:val="00B00108"/>
    <w:rsid w:val="00B02E85"/>
    <w:rsid w:val="00B11D05"/>
    <w:rsid w:val="00B12E1C"/>
    <w:rsid w:val="00B15629"/>
    <w:rsid w:val="00B17370"/>
    <w:rsid w:val="00B252F1"/>
    <w:rsid w:val="00B2758D"/>
    <w:rsid w:val="00B30EB0"/>
    <w:rsid w:val="00B43440"/>
    <w:rsid w:val="00B445A5"/>
    <w:rsid w:val="00B5423A"/>
    <w:rsid w:val="00B6181D"/>
    <w:rsid w:val="00B635B0"/>
    <w:rsid w:val="00B64539"/>
    <w:rsid w:val="00B6529B"/>
    <w:rsid w:val="00B72C22"/>
    <w:rsid w:val="00B73BCB"/>
    <w:rsid w:val="00B758CF"/>
    <w:rsid w:val="00B80D87"/>
    <w:rsid w:val="00B9157E"/>
    <w:rsid w:val="00B93297"/>
    <w:rsid w:val="00BA3F55"/>
    <w:rsid w:val="00BB382E"/>
    <w:rsid w:val="00BB3CE9"/>
    <w:rsid w:val="00BC4104"/>
    <w:rsid w:val="00BC4769"/>
    <w:rsid w:val="00BD742E"/>
    <w:rsid w:val="00BE50C1"/>
    <w:rsid w:val="00C04465"/>
    <w:rsid w:val="00C15797"/>
    <w:rsid w:val="00C1708C"/>
    <w:rsid w:val="00C17A4C"/>
    <w:rsid w:val="00C22324"/>
    <w:rsid w:val="00C24049"/>
    <w:rsid w:val="00C24F88"/>
    <w:rsid w:val="00C31679"/>
    <w:rsid w:val="00C35D44"/>
    <w:rsid w:val="00C36848"/>
    <w:rsid w:val="00C66706"/>
    <w:rsid w:val="00C7058D"/>
    <w:rsid w:val="00C70938"/>
    <w:rsid w:val="00C70EEC"/>
    <w:rsid w:val="00C7216B"/>
    <w:rsid w:val="00C725AB"/>
    <w:rsid w:val="00C74F24"/>
    <w:rsid w:val="00C8337E"/>
    <w:rsid w:val="00C87C30"/>
    <w:rsid w:val="00C92EAE"/>
    <w:rsid w:val="00C96419"/>
    <w:rsid w:val="00CA3E84"/>
    <w:rsid w:val="00CA6655"/>
    <w:rsid w:val="00CA74FF"/>
    <w:rsid w:val="00CA78A5"/>
    <w:rsid w:val="00CC032F"/>
    <w:rsid w:val="00CC0ADA"/>
    <w:rsid w:val="00CC4389"/>
    <w:rsid w:val="00CD0AA7"/>
    <w:rsid w:val="00CD1003"/>
    <w:rsid w:val="00CD25A3"/>
    <w:rsid w:val="00CD4E71"/>
    <w:rsid w:val="00CD7ACB"/>
    <w:rsid w:val="00CF09B4"/>
    <w:rsid w:val="00CF3C46"/>
    <w:rsid w:val="00CF56FD"/>
    <w:rsid w:val="00D01A89"/>
    <w:rsid w:val="00D01D25"/>
    <w:rsid w:val="00D105D4"/>
    <w:rsid w:val="00D11043"/>
    <w:rsid w:val="00D158D6"/>
    <w:rsid w:val="00D1769E"/>
    <w:rsid w:val="00D214F3"/>
    <w:rsid w:val="00D2257B"/>
    <w:rsid w:val="00D27295"/>
    <w:rsid w:val="00D327B1"/>
    <w:rsid w:val="00D35A20"/>
    <w:rsid w:val="00D44CA7"/>
    <w:rsid w:val="00D44DBE"/>
    <w:rsid w:val="00D475BE"/>
    <w:rsid w:val="00D50452"/>
    <w:rsid w:val="00D51877"/>
    <w:rsid w:val="00D53DE0"/>
    <w:rsid w:val="00D57629"/>
    <w:rsid w:val="00D57A25"/>
    <w:rsid w:val="00D62A6E"/>
    <w:rsid w:val="00D62BBC"/>
    <w:rsid w:val="00D71CD2"/>
    <w:rsid w:val="00D810BD"/>
    <w:rsid w:val="00D83DB0"/>
    <w:rsid w:val="00D83FE0"/>
    <w:rsid w:val="00D87E40"/>
    <w:rsid w:val="00D9005F"/>
    <w:rsid w:val="00D9545A"/>
    <w:rsid w:val="00DA2512"/>
    <w:rsid w:val="00DA4AB8"/>
    <w:rsid w:val="00DA66BD"/>
    <w:rsid w:val="00DB23B9"/>
    <w:rsid w:val="00DB3116"/>
    <w:rsid w:val="00DB32CB"/>
    <w:rsid w:val="00DB416A"/>
    <w:rsid w:val="00DC1750"/>
    <w:rsid w:val="00DD2A19"/>
    <w:rsid w:val="00DD3286"/>
    <w:rsid w:val="00DE1A0C"/>
    <w:rsid w:val="00DF6336"/>
    <w:rsid w:val="00DF755F"/>
    <w:rsid w:val="00E052D0"/>
    <w:rsid w:val="00E231DB"/>
    <w:rsid w:val="00E30C11"/>
    <w:rsid w:val="00E66ED5"/>
    <w:rsid w:val="00E67A52"/>
    <w:rsid w:val="00E70522"/>
    <w:rsid w:val="00E739E4"/>
    <w:rsid w:val="00E740DD"/>
    <w:rsid w:val="00E76F23"/>
    <w:rsid w:val="00E80225"/>
    <w:rsid w:val="00E84CEC"/>
    <w:rsid w:val="00E913A7"/>
    <w:rsid w:val="00E93A7C"/>
    <w:rsid w:val="00EA0BC2"/>
    <w:rsid w:val="00EA1834"/>
    <w:rsid w:val="00EC0EF2"/>
    <w:rsid w:val="00EC1650"/>
    <w:rsid w:val="00ED0EB0"/>
    <w:rsid w:val="00ED4DD6"/>
    <w:rsid w:val="00EE0170"/>
    <w:rsid w:val="00EE364B"/>
    <w:rsid w:val="00EE7C20"/>
    <w:rsid w:val="00EF7F16"/>
    <w:rsid w:val="00F01ACE"/>
    <w:rsid w:val="00F01F73"/>
    <w:rsid w:val="00F02AE4"/>
    <w:rsid w:val="00F03A85"/>
    <w:rsid w:val="00F03A8A"/>
    <w:rsid w:val="00F05B17"/>
    <w:rsid w:val="00F065F4"/>
    <w:rsid w:val="00F070EA"/>
    <w:rsid w:val="00F1349E"/>
    <w:rsid w:val="00F20F63"/>
    <w:rsid w:val="00F261D3"/>
    <w:rsid w:val="00F31C25"/>
    <w:rsid w:val="00F32DEB"/>
    <w:rsid w:val="00F37661"/>
    <w:rsid w:val="00F4154B"/>
    <w:rsid w:val="00F41E0F"/>
    <w:rsid w:val="00F43E85"/>
    <w:rsid w:val="00F50043"/>
    <w:rsid w:val="00F51E04"/>
    <w:rsid w:val="00F5263D"/>
    <w:rsid w:val="00F54C09"/>
    <w:rsid w:val="00F54E92"/>
    <w:rsid w:val="00F56901"/>
    <w:rsid w:val="00F63A69"/>
    <w:rsid w:val="00F63C1D"/>
    <w:rsid w:val="00F67B3B"/>
    <w:rsid w:val="00F701B1"/>
    <w:rsid w:val="00F70B9B"/>
    <w:rsid w:val="00F7432C"/>
    <w:rsid w:val="00F7563F"/>
    <w:rsid w:val="00F80ECF"/>
    <w:rsid w:val="00F909BE"/>
    <w:rsid w:val="00F90BA3"/>
    <w:rsid w:val="00FA520B"/>
    <w:rsid w:val="00FB2EF3"/>
    <w:rsid w:val="00FC38EB"/>
    <w:rsid w:val="00FC43D3"/>
    <w:rsid w:val="00FC4A84"/>
    <w:rsid w:val="00FC7A3D"/>
    <w:rsid w:val="00FD006A"/>
    <w:rsid w:val="00FD656C"/>
    <w:rsid w:val="00FE21A7"/>
    <w:rsid w:val="00FE64CD"/>
    <w:rsid w:val="00FF13AF"/>
    <w:rsid w:val="00FF2087"/>
    <w:rsid w:val="00FF6B93"/>
    <w:rsid w:val="3E6A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A647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B1F38"/>
    <w:pPr>
      <w:spacing w:before="120" w:after="120"/>
      <w:ind w:firstLine="17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57F4"/>
    <w:pPr>
      <w:keepNext/>
      <w:keepLines/>
      <w:numPr>
        <w:numId w:val="10"/>
      </w:numPr>
      <w:spacing w:before="240"/>
      <w:outlineLvl w:val="0"/>
    </w:pPr>
    <w:rPr>
      <w:rFonts w:ascii="Verdana" w:eastAsiaTheme="majorEastAsia" w:hAnsi="Verdana" w:cstheme="majorBidi"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7F4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7F4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7F7F7F" w:themeColor="text1" w:themeTint="8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E78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D3A62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D3A62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A62"/>
  </w:style>
  <w:style w:type="paragraph" w:styleId="Footer">
    <w:name w:val="footer"/>
    <w:basedOn w:val="Normal"/>
    <w:link w:val="Foot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A62"/>
  </w:style>
  <w:style w:type="character" w:styleId="PageNumber">
    <w:name w:val="page number"/>
    <w:basedOn w:val="DefaultParagraphFont"/>
    <w:uiPriority w:val="99"/>
    <w:semiHidden/>
    <w:unhideWhenUsed/>
    <w:rsid w:val="0041714A"/>
  </w:style>
  <w:style w:type="character" w:styleId="Hyperlink">
    <w:name w:val="Hyperlink"/>
    <w:basedOn w:val="DefaultParagraphFont"/>
    <w:uiPriority w:val="99"/>
    <w:unhideWhenUsed/>
    <w:rsid w:val="004171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1714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714A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1714A"/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1714A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1714A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1714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1714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1714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1714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1714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1714A"/>
    <w:pPr>
      <w:ind w:left="1920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1714A"/>
    <w:rPr>
      <w:rFonts w:ascii="Verdana" w:eastAsiaTheme="majorEastAsia" w:hAnsi="Verdana" w:cstheme="majorBidi"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14CE"/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14CE"/>
    <w:rPr>
      <w:rFonts w:asciiTheme="majorHAnsi" w:eastAsiaTheme="majorEastAsia" w:hAnsiTheme="majorHAnsi" w:cstheme="majorBidi"/>
      <w:color w:val="7F7F7F" w:themeColor="text1" w:themeTint="80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8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446B06"/>
    <w:pPr>
      <w:pBdr>
        <w:left w:val="wave" w:sz="6" w:space="4" w:color="auto"/>
      </w:pBdr>
      <w:shd w:val="clear" w:color="auto" w:fill="E7E6E6" w:themeFill="background2"/>
      <w:spacing w:before="200" w:after="160"/>
      <w:ind w:left="454" w:right="45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6B06"/>
    <w:rPr>
      <w:i/>
      <w:iCs/>
      <w:color w:val="404040" w:themeColor="text1" w:themeTint="BF"/>
      <w:shd w:val="clear" w:color="auto" w:fill="E7E6E6" w:themeFill="background2"/>
    </w:rPr>
  </w:style>
  <w:style w:type="paragraph" w:styleId="ListParagraph">
    <w:name w:val="List Paragraph"/>
    <w:basedOn w:val="Normal"/>
    <w:uiPriority w:val="34"/>
    <w:qFormat/>
    <w:rsid w:val="00162D22"/>
    <w:pPr>
      <w:spacing w:before="0" w:after="160" w:line="259" w:lineRule="auto"/>
      <w:ind w:left="720" w:firstLine="0"/>
      <w:contextualSpacing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CC0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82F66"/>
  </w:style>
  <w:style w:type="paragraph" w:styleId="TOCHeading">
    <w:name w:val="TOC Heading"/>
    <w:basedOn w:val="Heading1"/>
    <w:next w:val="Normal"/>
    <w:uiPriority w:val="39"/>
    <w:unhideWhenUsed/>
    <w:qFormat/>
    <w:rsid w:val="00541440"/>
    <w:pPr>
      <w:numPr>
        <w:numId w:val="0"/>
      </w:numPr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3C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6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4C8"/>
    <w:pPr>
      <w:spacing w:before="0" w:after="160"/>
      <w:ind w:firstLine="0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4C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267"/>
    <w:pPr>
      <w:spacing w:before="120" w:after="120"/>
      <w:ind w:firstLine="17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26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6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5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02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79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96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33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67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44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71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93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4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5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5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9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3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02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74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4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48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8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1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2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42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3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85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6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0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3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9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31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6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98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3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3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76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9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6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69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7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6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23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2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661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45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20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0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2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8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110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56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74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8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43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9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9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2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66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33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1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1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1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97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63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94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22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1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94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45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6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4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0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17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64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75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32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94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18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9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4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7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5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0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3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0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0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5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71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9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8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8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1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3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8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7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32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36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41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86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4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2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2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1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9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5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1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4T11:27:00Z</dcterms:created>
  <dcterms:modified xsi:type="dcterms:W3CDTF">2020-09-15T11:41:00Z</dcterms:modified>
</cp:coreProperties>
</file>